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2D444642" w:rsidR="004020AE" w:rsidRPr="00332F05" w:rsidRDefault="00470E2D" w:rsidP="0003286E">
      <w:pPr>
        <w:spacing w:line="276" w:lineRule="auto"/>
        <w:jc w:val="center"/>
      </w:pPr>
      <w:r>
        <w:rPr>
          <w:sz w:val="48"/>
        </w:rPr>
        <w:t xml:space="preserve">Python Packages for </w:t>
      </w:r>
      <w:r>
        <w:rPr>
          <w:sz w:val="48"/>
        </w:rPr>
        <w:br/>
        <w:t>Data Science</w:t>
      </w:r>
      <w:r w:rsidR="0009699A" w:rsidRPr="00332F05">
        <w:rPr>
          <w:sz w:val="48"/>
        </w:rPr>
        <w:br/>
      </w:r>
    </w:p>
    <w:p w14:paraId="1F8E73CE" w14:textId="4FD39E27" w:rsidR="002B0589" w:rsidRPr="00332F05" w:rsidRDefault="00F412EE" w:rsidP="0003286E">
      <w:pPr>
        <w:spacing w:line="276" w:lineRule="auto"/>
        <w:jc w:val="center"/>
      </w:pPr>
      <w:r w:rsidRPr="00332F05">
        <w:br/>
      </w:r>
      <w:r w:rsidRPr="00332F05">
        <w:br/>
      </w:r>
      <w:r w:rsidRPr="00332F05">
        <w:br/>
      </w:r>
      <w:r w:rsidRPr="00332F05">
        <w:br/>
      </w:r>
      <w:r w:rsidRPr="00332F05">
        <w:br/>
      </w:r>
      <w:r w:rsidR="00713882">
        <w:drawing>
          <wp:inline distT="0" distB="0" distL="0" distR="0" wp14:anchorId="74EC4A07" wp14:editId="725134B5">
            <wp:extent cx="1762963" cy="782397"/>
            <wp:effectExtent l="0" t="0" r="8890" b="0"/>
            <wp:docPr id="4" name="Picture 4" descr="upGrad KnowledgeHut launches bootcamp on Data Science | The Financial  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Grad KnowledgeHut launches bootcamp on Data Science | The Financial  Expres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31" t="22307" r="14759" b="23470"/>
                    <a:stretch/>
                  </pic:blipFill>
                  <pic:spPr bwMode="auto">
                    <a:xfrm>
                      <a:off x="0" y="0"/>
                      <a:ext cx="1784334" cy="791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BEF10A" w14:textId="77777777" w:rsidR="002B0589" w:rsidRPr="00332F05" w:rsidRDefault="002B0589" w:rsidP="0003286E">
      <w:pPr>
        <w:spacing w:line="276" w:lineRule="auto"/>
      </w:pPr>
    </w:p>
    <w:p w14:paraId="40B149A6" w14:textId="77777777" w:rsidR="002B0589" w:rsidRPr="00332F05" w:rsidRDefault="002B0589" w:rsidP="0003286E">
      <w:pPr>
        <w:spacing w:line="276" w:lineRule="auto"/>
      </w:pPr>
    </w:p>
    <w:p w14:paraId="3474D765" w14:textId="77777777" w:rsidR="002B0589" w:rsidRPr="00332F05" w:rsidRDefault="002B0589" w:rsidP="0003286E">
      <w:pPr>
        <w:spacing w:line="276" w:lineRule="auto"/>
      </w:pPr>
    </w:p>
    <w:p w14:paraId="734EBA90" w14:textId="77777777" w:rsidR="002B0589" w:rsidRPr="00332F05" w:rsidRDefault="002B0589" w:rsidP="0003286E">
      <w:pPr>
        <w:spacing w:line="276" w:lineRule="auto"/>
      </w:pPr>
    </w:p>
    <w:p w14:paraId="0674371F" w14:textId="77777777" w:rsidR="002B0589" w:rsidRPr="00332F05" w:rsidRDefault="002B0589" w:rsidP="0003286E">
      <w:pPr>
        <w:spacing w:line="276" w:lineRule="auto"/>
      </w:pPr>
    </w:p>
    <w:p w14:paraId="3A5F1C36" w14:textId="77777777" w:rsidR="002B0589" w:rsidRPr="00332F05" w:rsidRDefault="002B0589" w:rsidP="0003286E">
      <w:pPr>
        <w:spacing w:line="276" w:lineRule="auto"/>
      </w:pPr>
    </w:p>
    <w:p w14:paraId="7AC8267A" w14:textId="77777777" w:rsidR="002B0589" w:rsidRPr="00332F05" w:rsidRDefault="002B0589" w:rsidP="0003286E">
      <w:pPr>
        <w:spacing w:line="276" w:lineRule="auto"/>
      </w:pPr>
    </w:p>
    <w:p w14:paraId="0538D115" w14:textId="26C0661C" w:rsidR="002B0589" w:rsidRDefault="002B0589" w:rsidP="0003286E">
      <w:pPr>
        <w:spacing w:line="276" w:lineRule="auto"/>
      </w:pPr>
    </w:p>
    <w:p w14:paraId="3E1A0C26" w14:textId="0850EEB1" w:rsidR="002A6A1D" w:rsidRDefault="002A6A1D" w:rsidP="0003286E">
      <w:pPr>
        <w:spacing w:line="276" w:lineRule="auto"/>
      </w:pPr>
    </w:p>
    <w:p w14:paraId="23E1AA75" w14:textId="77777777" w:rsidR="002A6A1D" w:rsidRPr="00332F05" w:rsidRDefault="002A6A1D" w:rsidP="0003286E">
      <w:pPr>
        <w:spacing w:line="276" w:lineRule="auto"/>
      </w:pPr>
    </w:p>
    <w:p w14:paraId="42AA45BC" w14:textId="77777777" w:rsidR="002B0589" w:rsidRPr="00332F05" w:rsidRDefault="002B0589" w:rsidP="0003286E">
      <w:pPr>
        <w:spacing w:line="276" w:lineRule="auto"/>
      </w:pPr>
    </w:p>
    <w:p w14:paraId="165378D7" w14:textId="77777777" w:rsidR="002B0589" w:rsidRPr="00332F05" w:rsidRDefault="002B0589" w:rsidP="0003286E">
      <w:pPr>
        <w:spacing w:line="276" w:lineRule="auto"/>
      </w:pPr>
    </w:p>
    <w:p w14:paraId="55637232" w14:textId="77777777" w:rsidR="002B0589" w:rsidRPr="00332F05" w:rsidRDefault="002B0589" w:rsidP="0003286E">
      <w:pPr>
        <w:spacing w:line="276" w:lineRule="auto"/>
      </w:pPr>
    </w:p>
    <w:p w14:paraId="7BC7E622" w14:textId="77777777" w:rsidR="002B0589" w:rsidRPr="00332F05" w:rsidRDefault="002B0589" w:rsidP="0003286E">
      <w:pPr>
        <w:spacing w:line="276" w:lineRule="auto"/>
      </w:pPr>
    </w:p>
    <w:p w14:paraId="65F19841" w14:textId="5CB3A435" w:rsidR="00295EAC" w:rsidRPr="002C2AE8" w:rsidRDefault="002B0589" w:rsidP="0003286E">
      <w:pPr>
        <w:spacing w:line="276" w:lineRule="auto"/>
        <w:jc w:val="center"/>
        <w:rPr>
          <w:b/>
        </w:rPr>
      </w:pPr>
      <w:r w:rsidRPr="002C2AE8">
        <w:rPr>
          <w:b/>
        </w:rPr>
        <w:t>Anish Mahapatra</w:t>
      </w:r>
      <w:r w:rsidR="00295EAC" w:rsidRPr="002C2AE8">
        <w:rPr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-136643988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83B3D" w14:textId="0AB18318" w:rsidR="00A468B0" w:rsidRDefault="00A468B0" w:rsidP="0003286E">
          <w:pPr>
            <w:pStyle w:val="TOCHeading"/>
            <w:spacing w:line="276" w:lineRule="auto"/>
          </w:pPr>
          <w:r>
            <w:t>Contents</w:t>
          </w:r>
        </w:p>
        <w:p w14:paraId="68AAEE9C" w14:textId="171DD79E" w:rsidR="00A237A2" w:rsidRDefault="00A468B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4265932" w:history="1">
            <w:r w:rsidR="00A237A2" w:rsidRPr="005739F4">
              <w:rPr>
                <w:rStyle w:val="Hyperlink"/>
              </w:rPr>
              <w:t>Introduction</w:t>
            </w:r>
            <w:r w:rsidR="00A237A2">
              <w:rPr>
                <w:webHidden/>
              </w:rPr>
              <w:tab/>
            </w:r>
            <w:r w:rsidR="00A237A2">
              <w:rPr>
                <w:webHidden/>
              </w:rPr>
              <w:fldChar w:fldCharType="begin"/>
            </w:r>
            <w:r w:rsidR="00A237A2">
              <w:rPr>
                <w:webHidden/>
              </w:rPr>
              <w:instrText xml:space="preserve"> PAGEREF _Toc114265932 \h </w:instrText>
            </w:r>
            <w:r w:rsidR="00A237A2">
              <w:rPr>
                <w:webHidden/>
              </w:rPr>
            </w:r>
            <w:r w:rsidR="00A237A2">
              <w:rPr>
                <w:webHidden/>
              </w:rPr>
              <w:fldChar w:fldCharType="separate"/>
            </w:r>
            <w:r w:rsidR="00A237A2">
              <w:rPr>
                <w:webHidden/>
              </w:rPr>
              <w:t>4</w:t>
            </w:r>
            <w:r w:rsidR="00A237A2">
              <w:rPr>
                <w:webHidden/>
              </w:rPr>
              <w:fldChar w:fldCharType="end"/>
            </w:r>
          </w:hyperlink>
        </w:p>
        <w:bookmarkStart w:id="0" w:name="_GoBack"/>
        <w:p w14:paraId="0090C425" w14:textId="21843119" w:rsidR="00A237A2" w:rsidRPr="00025EF2" w:rsidRDefault="00A237A2" w:rsidP="00342ED7">
          <w:pPr>
            <w:pStyle w:val="Style1"/>
            <w:rPr>
              <w:rFonts w:asciiTheme="minorHAnsi" w:eastAsiaTheme="minorEastAsia" w:hAnsiTheme="minorHAnsi" w:cstheme="minorBidi"/>
              <w:i w:val="0"/>
              <w:lang w:val="en-US"/>
            </w:rPr>
          </w:pPr>
          <w:r w:rsidRPr="00025EF2">
            <w:rPr>
              <w:rStyle w:val="Hyperlink"/>
              <w:i w:val="0"/>
            </w:rPr>
            <w:fldChar w:fldCharType="begin"/>
          </w:r>
          <w:r w:rsidRPr="00025EF2">
            <w:rPr>
              <w:rStyle w:val="Hyperlink"/>
              <w:i w:val="0"/>
            </w:rPr>
            <w:instrText xml:space="preserve"> </w:instrText>
          </w:r>
          <w:r w:rsidRPr="00025EF2">
            <w:rPr>
              <w:i w:val="0"/>
            </w:rPr>
            <w:instrText>HYPERLINK \l "_Toc114265933"</w:instrText>
          </w:r>
          <w:r w:rsidRPr="00025EF2">
            <w:rPr>
              <w:rStyle w:val="Hyperlink"/>
              <w:i w:val="0"/>
            </w:rPr>
            <w:instrText xml:space="preserve"> </w:instrText>
          </w:r>
          <w:r w:rsidRPr="00025EF2">
            <w:rPr>
              <w:rStyle w:val="Hyperlink"/>
              <w:i w:val="0"/>
            </w:rPr>
          </w:r>
          <w:r w:rsidRPr="00025EF2">
            <w:rPr>
              <w:rStyle w:val="Hyperlink"/>
              <w:i w:val="0"/>
            </w:rPr>
            <w:fldChar w:fldCharType="separate"/>
          </w:r>
          <w:r w:rsidRPr="00025EF2">
            <w:rPr>
              <w:rStyle w:val="Hyperlink"/>
              <w:i w:val="0"/>
            </w:rPr>
            <w:t>Python Libraries – Overview</w:t>
          </w:r>
          <w:r w:rsidRPr="00025EF2">
            <w:rPr>
              <w:i w:val="0"/>
              <w:webHidden/>
            </w:rPr>
            <w:tab/>
          </w:r>
          <w:r w:rsidRPr="00025EF2">
            <w:rPr>
              <w:i w:val="0"/>
              <w:webHidden/>
            </w:rPr>
            <w:fldChar w:fldCharType="begin"/>
          </w:r>
          <w:r w:rsidRPr="00025EF2">
            <w:rPr>
              <w:i w:val="0"/>
              <w:webHidden/>
            </w:rPr>
            <w:instrText xml:space="preserve"> PAGEREF _Toc114265933 \h </w:instrText>
          </w:r>
          <w:r w:rsidRPr="00025EF2">
            <w:rPr>
              <w:i w:val="0"/>
              <w:webHidden/>
            </w:rPr>
          </w:r>
          <w:r w:rsidRPr="00025EF2">
            <w:rPr>
              <w:i w:val="0"/>
              <w:webHidden/>
            </w:rPr>
            <w:fldChar w:fldCharType="separate"/>
          </w:r>
          <w:r w:rsidRPr="00025EF2">
            <w:rPr>
              <w:i w:val="0"/>
              <w:webHidden/>
            </w:rPr>
            <w:t>4</w:t>
          </w:r>
          <w:r w:rsidRPr="00025EF2">
            <w:rPr>
              <w:i w:val="0"/>
              <w:webHidden/>
            </w:rPr>
            <w:fldChar w:fldCharType="end"/>
          </w:r>
          <w:r w:rsidRPr="00025EF2">
            <w:rPr>
              <w:rStyle w:val="Hyperlink"/>
              <w:i w:val="0"/>
            </w:rPr>
            <w:fldChar w:fldCharType="end"/>
          </w:r>
        </w:p>
        <w:bookmarkEnd w:id="0"/>
        <w:p w14:paraId="4CC18161" w14:textId="51CA050C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 w:rsidRPr="005739F4">
            <w:rPr>
              <w:rStyle w:val="Hyperlink"/>
            </w:rPr>
            <w:fldChar w:fldCharType="begin"/>
          </w:r>
          <w:r w:rsidRPr="005739F4">
            <w:rPr>
              <w:rStyle w:val="Hyperlink"/>
            </w:rPr>
            <w:instrText xml:space="preserve"> </w:instrText>
          </w:r>
          <w:r>
            <w:instrText>HYPERLINK \l "_Toc114265934"</w:instrText>
          </w:r>
          <w:r w:rsidRPr="005739F4">
            <w:rPr>
              <w:rStyle w:val="Hyperlink"/>
            </w:rPr>
            <w:instrText xml:space="preserve"> </w:instrText>
          </w:r>
          <w:r w:rsidRPr="005739F4">
            <w:rPr>
              <w:rStyle w:val="Hyperlink"/>
            </w:rPr>
          </w:r>
          <w:r w:rsidRPr="005739F4">
            <w:rPr>
              <w:rStyle w:val="Hyperlink"/>
            </w:rPr>
            <w:fldChar w:fldCharType="separate"/>
          </w:r>
          <w:r w:rsidRPr="005739F4">
            <w:rPr>
              <w:rStyle w:val="Hyperlink"/>
            </w:rPr>
            <w:t>Why Use Python Libraries for Data Science</w:t>
          </w:r>
          <w:r>
            <w:rPr>
              <w:webHidden/>
            </w:rPr>
            <w:tab/>
          </w:r>
          <w:r>
            <w:rPr>
              <w:webHidden/>
            </w:rPr>
            <w:fldChar w:fldCharType="begin"/>
          </w:r>
          <w:r>
            <w:rPr>
              <w:webHidden/>
            </w:rPr>
            <w:instrText xml:space="preserve"> PAGEREF _Toc114265934 \h </w:instrText>
          </w:r>
          <w:r>
            <w:rPr>
              <w:webHidden/>
            </w:rPr>
          </w:r>
          <w:r>
            <w:rPr>
              <w:webHidden/>
            </w:rPr>
            <w:fldChar w:fldCharType="separate"/>
          </w:r>
          <w:r>
            <w:rPr>
              <w:webHidden/>
            </w:rPr>
            <w:t>4</w:t>
          </w:r>
          <w:r>
            <w:rPr>
              <w:webHidden/>
            </w:rPr>
            <w:fldChar w:fldCharType="end"/>
          </w:r>
          <w:r w:rsidRPr="005739F4">
            <w:rPr>
              <w:rStyle w:val="Hyperlink"/>
            </w:rPr>
            <w:fldChar w:fldCharType="end"/>
          </w:r>
        </w:p>
        <w:p w14:paraId="368D3A16" w14:textId="4FB19B79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35" w:history="1">
            <w:r w:rsidRPr="005739F4">
              <w:rPr>
                <w:rStyle w:val="Hyperlink"/>
              </w:rPr>
              <w:t>Ease of lear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2FA26BF" w14:textId="603131F0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36" w:history="1">
            <w:r w:rsidRPr="005739F4">
              <w:rPr>
                <w:rStyle w:val="Hyperlink"/>
              </w:rPr>
              <w:t>Less Cod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1AD558A" w14:textId="58F4DF1B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37" w:history="1">
            <w:r w:rsidRPr="005739F4">
              <w:rPr>
                <w:rStyle w:val="Hyperlink"/>
              </w:rPr>
              <w:t>Prebuilt Librari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1B7550A" w14:textId="1674DFA0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38" w:history="1">
            <w:r w:rsidRPr="005739F4">
              <w:rPr>
                <w:rStyle w:val="Hyperlink"/>
              </w:rPr>
              <w:t>Platform Independ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1464C87" w14:textId="79FDF40C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39" w:history="1">
            <w:r w:rsidRPr="005739F4">
              <w:rPr>
                <w:rStyle w:val="Hyperlink"/>
              </w:rPr>
              <w:t>Massive Community Sup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0F2C677" w14:textId="1EFCB5D5" w:rsidR="00A237A2" w:rsidRDefault="00A237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0" w:history="1">
            <w:r w:rsidRPr="005739F4">
              <w:rPr>
                <w:rStyle w:val="Hyperlink"/>
              </w:rPr>
              <w:t>List of Python Libraries for Data Science – 2022 (Note: Include Features, image, pros &amp; cons, and applications for each librar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CB47A87" w14:textId="68FE1FA6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1" w:history="1">
            <w:r w:rsidRPr="005739F4">
              <w:rPr>
                <w:rStyle w:val="Hyperlink"/>
              </w:rPr>
              <w:t>Python Libraries for Mat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2CD68D5" w14:textId="61C2DB1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2" w:history="1">
            <w:r w:rsidRPr="005739F4">
              <w:rPr>
                <w:rStyle w:val="Hyperlink"/>
              </w:rPr>
              <w:t>Num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D3B7A69" w14:textId="0B342BEC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3" w:history="1">
            <w:r w:rsidRPr="005739F4">
              <w:rPr>
                <w:rStyle w:val="Hyperlink"/>
              </w:rPr>
              <w:t>Sci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DD3EF7A" w14:textId="44D6C98E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4" w:history="1">
            <w:r w:rsidRPr="005739F4">
              <w:rPr>
                <w:rStyle w:val="Hyperlink"/>
              </w:rPr>
              <w:t>Thean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696F349" w14:textId="69F76862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5" w:history="1">
            <w:r w:rsidRPr="005739F4">
              <w:rPr>
                <w:rStyle w:val="Hyperlink"/>
              </w:rPr>
              <w:t>Python Libraries for Data Exploration and Visualiz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8001ACC" w14:textId="3375784B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6" w:history="1">
            <w:r w:rsidRPr="005739F4">
              <w:rPr>
                <w:rStyle w:val="Hyperlink"/>
              </w:rPr>
              <w:t>Pand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710F7CD" w14:textId="5171D321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7" w:history="1">
            <w:r w:rsidRPr="005739F4">
              <w:rPr>
                <w:rStyle w:val="Hyperlink"/>
              </w:rPr>
              <w:t>Matplotlib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0FF3855" w14:textId="73771A41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8" w:history="1">
            <w:r w:rsidRPr="005739F4">
              <w:rPr>
                <w:rStyle w:val="Hyperlink"/>
              </w:rPr>
              <w:t>Plotl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A20EBF1" w14:textId="79A50C8D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49" w:history="1">
            <w:r w:rsidRPr="005739F4">
              <w:rPr>
                <w:rStyle w:val="Hyperlink"/>
              </w:rPr>
              <w:t>Seabor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C087F4D" w14:textId="7A5A3DDB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0" w:history="1">
            <w:r w:rsidRPr="005739F4">
              <w:rPr>
                <w:rStyle w:val="Hyperlink"/>
              </w:rPr>
              <w:t>Ggpl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D088576" w14:textId="66B6A076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1" w:history="1">
            <w:r w:rsidRPr="005739F4">
              <w:rPr>
                <w:rStyle w:val="Hyperlink"/>
              </w:rPr>
              <w:t>Altai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AF4ED90" w14:textId="722A7541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2" w:history="1">
            <w:r w:rsidRPr="005739F4">
              <w:rPr>
                <w:rStyle w:val="Hyperlink"/>
              </w:rPr>
              <w:t>Autoviz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14A8429" w14:textId="526443A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3" w:history="1">
            <w:r w:rsidRPr="005739F4">
              <w:rPr>
                <w:rStyle w:val="Hyperlink"/>
              </w:rPr>
              <w:t>Pyd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2BCBA04" w14:textId="3F4C47AB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4" w:history="1">
            <w:r w:rsidRPr="005739F4">
              <w:rPr>
                <w:rStyle w:val="Hyperlink"/>
              </w:rPr>
              <w:t>Python Libraries for Machine Lear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D38E9DF" w14:textId="41049DF6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5" w:history="1">
            <w:r w:rsidRPr="005739F4">
              <w:rPr>
                <w:rStyle w:val="Hyperlink"/>
              </w:rPr>
              <w:t>Ke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B70DAC1" w14:textId="2F02B8D9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6" w:history="1">
            <w:r w:rsidRPr="005739F4">
              <w:rPr>
                <w:rStyle w:val="Hyperlink"/>
              </w:rPr>
              <w:t>SciKit-Lear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384EBE4" w14:textId="0BACB733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7" w:history="1">
            <w:r w:rsidRPr="005739F4">
              <w:rPr>
                <w:rStyle w:val="Hyperlink"/>
              </w:rPr>
              <w:t>PyTor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D5A5222" w14:textId="3C8E6F0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8" w:history="1">
            <w:r w:rsidRPr="005739F4">
              <w:rPr>
                <w:rStyle w:val="Hyperlink"/>
              </w:rPr>
              <w:t>Pycare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D0DC70E" w14:textId="1A61FBE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59" w:history="1">
            <w:r w:rsidRPr="005739F4">
              <w:rPr>
                <w:rStyle w:val="Hyperlink"/>
              </w:rPr>
              <w:t>TensorFlo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49A42B8" w14:textId="4E45573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0" w:history="1">
            <w:r w:rsidRPr="005739F4">
              <w:rPr>
                <w:rStyle w:val="Hyperlink"/>
              </w:rPr>
              <w:t>Reques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CFE7691" w14:textId="2C152420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1" w:history="1">
            <w:r w:rsidRPr="005739F4">
              <w:rPr>
                <w:rStyle w:val="Hyperlink"/>
              </w:rPr>
              <w:t>Python Libraries for Data Mining and Data Scrapp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9177DD3" w14:textId="0609580E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2" w:history="1">
            <w:r w:rsidRPr="005739F4">
              <w:rPr>
                <w:rStyle w:val="Hyperlink"/>
              </w:rPr>
              <w:t>Scrap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5431040" w14:textId="1677CCB4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3" w:history="1">
            <w:r w:rsidRPr="005739F4">
              <w:rPr>
                <w:rStyle w:val="Hyperlink"/>
              </w:rPr>
              <w:t>BeautifulSo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8D31FD2" w14:textId="63F891B9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4" w:history="1">
            <w:r w:rsidRPr="005739F4">
              <w:rPr>
                <w:rStyle w:val="Hyperlink"/>
              </w:rPr>
              <w:t>SQLAlchem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6789A72" w14:textId="37CB6E39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5" w:history="1">
            <w:r w:rsidRPr="005739F4">
              <w:rPr>
                <w:rStyle w:val="Hyperlink"/>
              </w:rPr>
              <w:t>Python Libraries For Natural Language Process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BC9FB7B" w14:textId="1EFAF832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6" w:history="1">
            <w:r w:rsidRPr="005739F4">
              <w:rPr>
                <w:rStyle w:val="Hyperlink"/>
              </w:rPr>
              <w:t>NLT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EC15F05" w14:textId="0E8903E4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7" w:history="1">
            <w:r w:rsidRPr="005739F4">
              <w:rPr>
                <w:rStyle w:val="Hyperlink"/>
              </w:rPr>
              <w:t>SpaC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B672BA4" w14:textId="63F17FF7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8" w:history="1">
            <w:r w:rsidRPr="005739F4">
              <w:rPr>
                <w:rStyle w:val="Hyperlink"/>
              </w:rPr>
              <w:t>Gensi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00210D6" w14:textId="2256480F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69" w:history="1">
            <w:r w:rsidRPr="005739F4">
              <w:rPr>
                <w:rStyle w:val="Hyperlink"/>
              </w:rPr>
              <w:t>Bonus Python Libraries!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A4CCF11" w14:textId="5318EF75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0" w:history="1">
            <w:r w:rsidRPr="005739F4">
              <w:rPr>
                <w:rStyle w:val="Hyperlink"/>
              </w:rPr>
              <w:t>OpenC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FB07341" w14:textId="2CE18528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1" w:history="1">
            <w:r w:rsidRPr="005739F4">
              <w:rPr>
                <w:rStyle w:val="Hyperlink"/>
              </w:rPr>
              <w:t>Mahot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F42414D" w14:textId="404B58BE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2" w:history="1">
            <w:r w:rsidRPr="005739F4">
              <w:rPr>
                <w:rStyle w:val="Hyperlink"/>
              </w:rPr>
              <w:t>SimpleIT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BD02C1F" w14:textId="54617D42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3" w:history="1">
            <w:r w:rsidRPr="005739F4">
              <w:rPr>
                <w:rStyle w:val="Hyperlink"/>
              </w:rPr>
              <w:t>Pillo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C39728E" w14:textId="3A70F66A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4" w:history="1">
            <w:r w:rsidRPr="005739F4">
              <w:rPr>
                <w:rStyle w:val="Hyperlink"/>
              </w:rPr>
              <w:t>Selenium 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2ECB4DC" w14:textId="1ECCC8FE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5" w:history="1">
            <w:r w:rsidRPr="005739F4">
              <w:rPr>
                <w:rStyle w:val="Hyperlink"/>
              </w:rPr>
              <w:t>PyTes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DE33EC0" w14:textId="44893DA8" w:rsidR="00A237A2" w:rsidRDefault="00A237A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6" w:history="1">
            <w:r w:rsidRPr="005739F4">
              <w:rPr>
                <w:rStyle w:val="Hyperlink"/>
              </w:rPr>
              <w:t>PyUni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1EB3C12" w14:textId="727DD449" w:rsidR="00A237A2" w:rsidRDefault="00A237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7" w:history="1">
            <w:r w:rsidRPr="005739F4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86C3CCF" w14:textId="777ABBC7" w:rsidR="00A237A2" w:rsidRDefault="00A237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8" w:history="1">
            <w:r w:rsidRPr="005739F4">
              <w:rPr>
                <w:rStyle w:val="Hyperlink"/>
              </w:rPr>
              <w:t>Frequently Asked Questions (FAQ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B658281" w14:textId="16AD8290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79" w:history="1">
            <w:r w:rsidRPr="005739F4">
              <w:rPr>
                <w:rStyle w:val="Hyperlink"/>
              </w:rPr>
              <w:t>Which library is most used in Pytho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04C5645" w14:textId="54F26E32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80" w:history="1">
            <w:r w:rsidRPr="005739F4">
              <w:rPr>
                <w:rStyle w:val="Hyperlink"/>
              </w:rPr>
              <w:t>Which software is best for Python for data science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B9672E0" w14:textId="440ABE28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81" w:history="1">
            <w:r w:rsidRPr="005739F4">
              <w:rPr>
                <w:rStyle w:val="Hyperlink"/>
              </w:rPr>
              <w:t>Which Python library should I learn first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5C1E519" w14:textId="5FD3DA60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82" w:history="1">
            <w:r w:rsidRPr="005739F4">
              <w:rPr>
                <w:rStyle w:val="Hyperlink"/>
              </w:rPr>
              <w:t>Which Python library is used for machine learning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A7ED53C" w14:textId="4348DDF0" w:rsidR="00A237A2" w:rsidRDefault="00A237A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83" w:history="1">
            <w:r w:rsidRPr="005739F4">
              <w:rPr>
                <w:rStyle w:val="Hyperlink"/>
              </w:rPr>
              <w:t>How many libraries are in Python?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EC740E1" w14:textId="0BF03A48" w:rsidR="00A237A2" w:rsidRDefault="00A237A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114265984" w:history="1">
            <w:r w:rsidRPr="005739F4">
              <w:rPr>
                <w:rStyle w:val="Hyperlink"/>
              </w:rPr>
              <w:t>Auth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42659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BB56847" w14:textId="56251BDE" w:rsidR="00A468B0" w:rsidRDefault="00A468B0" w:rsidP="0003286E">
          <w:pPr>
            <w:spacing w:line="276" w:lineRule="auto"/>
          </w:pPr>
          <w:r>
            <w:rPr>
              <w:b/>
              <w:bCs/>
            </w:rPr>
            <w:fldChar w:fldCharType="end"/>
          </w:r>
        </w:p>
      </w:sdtContent>
    </w:sdt>
    <w:p w14:paraId="011A0D3C" w14:textId="4A6103A7" w:rsidR="003A2BF2" w:rsidRDefault="003A2BF2" w:rsidP="0003286E">
      <w:pPr>
        <w:spacing w:line="276" w:lineRule="auto"/>
      </w:pPr>
      <w:r w:rsidRPr="00332F05">
        <w:br w:type="page"/>
      </w:r>
    </w:p>
    <w:p w14:paraId="507D6AE4" w14:textId="681628A0" w:rsidR="001D04B5" w:rsidRDefault="001E731F" w:rsidP="0003286E">
      <w:pPr>
        <w:pStyle w:val="Heading1"/>
        <w:spacing w:line="276" w:lineRule="auto"/>
      </w:pPr>
      <w:bookmarkStart w:id="1" w:name="_Toc114265932"/>
      <w:r>
        <w:lastRenderedPageBreak/>
        <w:t>Introduction</w:t>
      </w:r>
      <w:bookmarkEnd w:id="1"/>
    </w:p>
    <w:p w14:paraId="6D0E73F3" w14:textId="77777777" w:rsidR="0018335E" w:rsidRPr="008824A1" w:rsidRDefault="0018335E" w:rsidP="008824A1">
      <w:pPr>
        <w:pStyle w:val="Heading1"/>
      </w:pPr>
      <w:bookmarkStart w:id="2" w:name="_Toc114265933"/>
      <w:r w:rsidRPr="008824A1">
        <w:rPr>
          <w:rStyle w:val="normaltextrun"/>
        </w:rPr>
        <w:t>Python Libraries – Overview</w:t>
      </w:r>
      <w:bookmarkEnd w:id="2"/>
      <w:r w:rsidRPr="008824A1">
        <w:rPr>
          <w:rStyle w:val="eop"/>
        </w:rPr>
        <w:t> </w:t>
      </w:r>
    </w:p>
    <w:p w14:paraId="5E8318C0" w14:textId="77777777" w:rsidR="0018335E" w:rsidRPr="00D928E0" w:rsidRDefault="0018335E" w:rsidP="00D928E0">
      <w:pPr>
        <w:pStyle w:val="Heading2"/>
      </w:pPr>
      <w:bookmarkStart w:id="3" w:name="_Toc114265934"/>
      <w:r w:rsidRPr="00D928E0">
        <w:rPr>
          <w:rStyle w:val="normaltextrun"/>
        </w:rPr>
        <w:t>Why Use Python Libraries for Data Science</w:t>
      </w:r>
      <w:bookmarkEnd w:id="3"/>
      <w:r w:rsidRPr="00D928E0">
        <w:rPr>
          <w:rStyle w:val="eop"/>
        </w:rPr>
        <w:t> </w:t>
      </w:r>
    </w:p>
    <w:p w14:paraId="6659781B" w14:textId="77777777" w:rsidR="0018335E" w:rsidRPr="00413701" w:rsidRDefault="0018335E" w:rsidP="00413701">
      <w:pPr>
        <w:pStyle w:val="Heading3"/>
        <w:rPr>
          <w:color w:val="C45911" w:themeColor="accent2" w:themeShade="BF"/>
        </w:rPr>
      </w:pPr>
      <w:bookmarkStart w:id="4" w:name="_Toc114265935"/>
      <w:r w:rsidRPr="00413701">
        <w:rPr>
          <w:rStyle w:val="normaltextrun"/>
          <w:color w:val="C45911" w:themeColor="accent2" w:themeShade="BF"/>
        </w:rPr>
        <w:t>Ease of learning</w:t>
      </w:r>
      <w:bookmarkEnd w:id="4"/>
      <w:r w:rsidRPr="00413701">
        <w:rPr>
          <w:rStyle w:val="eop"/>
          <w:color w:val="C45911" w:themeColor="accent2" w:themeShade="BF"/>
        </w:rPr>
        <w:t> </w:t>
      </w:r>
    </w:p>
    <w:p w14:paraId="11619567" w14:textId="77777777" w:rsidR="0018335E" w:rsidRPr="00F051D6" w:rsidRDefault="0018335E" w:rsidP="00F051D6">
      <w:pPr>
        <w:pStyle w:val="Heading3"/>
        <w:rPr>
          <w:color w:val="C45911" w:themeColor="accent2" w:themeShade="BF"/>
        </w:rPr>
      </w:pPr>
      <w:bookmarkStart w:id="5" w:name="_Toc114265936"/>
      <w:r w:rsidRPr="00F051D6">
        <w:rPr>
          <w:rStyle w:val="normaltextrun"/>
          <w:color w:val="C45911" w:themeColor="accent2" w:themeShade="BF"/>
        </w:rPr>
        <w:t>Less Code</w:t>
      </w:r>
      <w:bookmarkEnd w:id="5"/>
      <w:r w:rsidRPr="00F051D6">
        <w:rPr>
          <w:rStyle w:val="eop"/>
          <w:color w:val="C45911" w:themeColor="accent2" w:themeShade="BF"/>
        </w:rPr>
        <w:t> </w:t>
      </w:r>
    </w:p>
    <w:p w14:paraId="67AD51FA" w14:textId="77777777" w:rsidR="0018335E" w:rsidRPr="00F051D6" w:rsidRDefault="0018335E" w:rsidP="00F051D6">
      <w:pPr>
        <w:pStyle w:val="Heading3"/>
        <w:rPr>
          <w:color w:val="C45911" w:themeColor="accent2" w:themeShade="BF"/>
        </w:rPr>
      </w:pPr>
      <w:bookmarkStart w:id="6" w:name="_Toc114265937"/>
      <w:r w:rsidRPr="00F051D6">
        <w:rPr>
          <w:rStyle w:val="normaltextrun"/>
          <w:color w:val="C45911" w:themeColor="accent2" w:themeShade="BF"/>
        </w:rPr>
        <w:t>Prebuilt Libraries</w:t>
      </w:r>
      <w:bookmarkEnd w:id="6"/>
      <w:r w:rsidRPr="00F051D6">
        <w:rPr>
          <w:rStyle w:val="eop"/>
          <w:color w:val="C45911" w:themeColor="accent2" w:themeShade="BF"/>
        </w:rPr>
        <w:t> </w:t>
      </w:r>
    </w:p>
    <w:p w14:paraId="7F2EE18C" w14:textId="77777777" w:rsidR="0018335E" w:rsidRPr="00F051D6" w:rsidRDefault="0018335E" w:rsidP="00F051D6">
      <w:pPr>
        <w:pStyle w:val="Heading3"/>
        <w:rPr>
          <w:color w:val="C45911" w:themeColor="accent2" w:themeShade="BF"/>
        </w:rPr>
      </w:pPr>
      <w:bookmarkStart w:id="7" w:name="_Toc114265938"/>
      <w:r w:rsidRPr="00F051D6">
        <w:rPr>
          <w:rStyle w:val="normaltextrun"/>
          <w:color w:val="C45911" w:themeColor="accent2" w:themeShade="BF"/>
        </w:rPr>
        <w:t>Platform Independent</w:t>
      </w:r>
      <w:bookmarkEnd w:id="7"/>
      <w:r w:rsidRPr="00F051D6">
        <w:rPr>
          <w:rStyle w:val="eop"/>
          <w:color w:val="C45911" w:themeColor="accent2" w:themeShade="BF"/>
        </w:rPr>
        <w:t> </w:t>
      </w:r>
    </w:p>
    <w:p w14:paraId="448FB01F" w14:textId="77777777" w:rsidR="0018335E" w:rsidRDefault="0018335E" w:rsidP="00F051D6">
      <w:pPr>
        <w:pStyle w:val="Heading3"/>
        <w:rPr>
          <w:color w:val="C45911" w:themeColor="accent2" w:themeShade="BF"/>
        </w:rPr>
      </w:pPr>
      <w:bookmarkStart w:id="8" w:name="_Toc114265939"/>
      <w:r w:rsidRPr="00F051D6">
        <w:rPr>
          <w:rStyle w:val="normaltextrun"/>
          <w:color w:val="C45911" w:themeColor="accent2" w:themeShade="BF"/>
        </w:rPr>
        <w:t>Massive Community Support</w:t>
      </w:r>
      <w:bookmarkEnd w:id="8"/>
      <w:r>
        <w:rPr>
          <w:rStyle w:val="eop"/>
          <w:rFonts w:ascii="Calibri" w:hAnsi="Calibri" w:cs="Calibri"/>
          <w:color w:val="C45911" w:themeColor="accent2" w:themeShade="BF"/>
          <w:sz w:val="22"/>
          <w:szCs w:val="22"/>
        </w:rPr>
        <w:t> </w:t>
      </w:r>
    </w:p>
    <w:p w14:paraId="57645D44" w14:textId="77777777" w:rsidR="0018335E" w:rsidRPr="002C2350" w:rsidRDefault="0018335E" w:rsidP="002C2350">
      <w:pPr>
        <w:pStyle w:val="Heading1"/>
      </w:pPr>
      <w:bookmarkStart w:id="9" w:name="_Toc114265940"/>
      <w:r w:rsidRPr="002C2350">
        <w:rPr>
          <w:rStyle w:val="normaltextrun"/>
        </w:rPr>
        <w:t>List of Python Libraries for Data Science – 2022 (Note: Include Features, image, pros &amp; cons, and applications for each library)</w:t>
      </w:r>
      <w:bookmarkEnd w:id="9"/>
      <w:r w:rsidRPr="002C2350">
        <w:rPr>
          <w:rStyle w:val="normaltextrun"/>
        </w:rPr>
        <w:t> </w:t>
      </w:r>
      <w:r w:rsidRPr="002C2350">
        <w:rPr>
          <w:rStyle w:val="eop"/>
        </w:rPr>
        <w:t> </w:t>
      </w:r>
    </w:p>
    <w:p w14:paraId="405AE8E6" w14:textId="77777777" w:rsidR="0018335E" w:rsidRPr="00435BA6" w:rsidRDefault="0018335E" w:rsidP="00435BA6">
      <w:pPr>
        <w:pStyle w:val="Heading2"/>
      </w:pPr>
      <w:bookmarkStart w:id="10" w:name="_Toc114265941"/>
      <w:r w:rsidRPr="00435BA6">
        <w:rPr>
          <w:rStyle w:val="normaltextrun"/>
        </w:rPr>
        <w:t>Python Libraries for Math</w:t>
      </w:r>
      <w:bookmarkEnd w:id="10"/>
      <w:r w:rsidRPr="00435BA6">
        <w:rPr>
          <w:rStyle w:val="eop"/>
        </w:rPr>
        <w:t> </w:t>
      </w:r>
    </w:p>
    <w:p w14:paraId="7AA5884F" w14:textId="43D4C45E" w:rsidR="0018335E" w:rsidRDefault="0018335E" w:rsidP="00227A7E">
      <w:pPr>
        <w:pStyle w:val="Heading3"/>
        <w:rPr>
          <w:rStyle w:val="eop"/>
          <w:color w:val="C45911" w:themeColor="accent2" w:themeShade="BF"/>
        </w:rPr>
      </w:pPr>
      <w:bookmarkStart w:id="11" w:name="_Toc114265942"/>
      <w:r w:rsidRPr="00227A7E">
        <w:rPr>
          <w:rStyle w:val="normaltextrun"/>
          <w:color w:val="C45911" w:themeColor="accent2" w:themeShade="BF"/>
        </w:rPr>
        <w:t>NumPy</w:t>
      </w:r>
      <w:bookmarkEnd w:id="11"/>
      <w:r w:rsidRPr="00227A7E">
        <w:rPr>
          <w:rStyle w:val="eop"/>
          <w:color w:val="C45911" w:themeColor="accent2" w:themeShade="BF"/>
        </w:rPr>
        <w:t> </w:t>
      </w:r>
    </w:p>
    <w:p w14:paraId="547E1A8C" w14:textId="7F9D8215" w:rsidR="00552CA7" w:rsidRDefault="005B0561" w:rsidP="00552CA7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58945D82" w14:textId="5848D443" w:rsidR="005B0561" w:rsidRDefault="005B0561" w:rsidP="00552CA7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D03EDB8" w14:textId="634F06AA" w:rsidR="005B0561" w:rsidRDefault="005B0561" w:rsidP="00552CA7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69BFA02A" w14:textId="351D1417" w:rsidR="005B0561" w:rsidRPr="00552CA7" w:rsidRDefault="005B0561" w:rsidP="00552CA7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3B6B26DA" w14:textId="1B873ECB" w:rsidR="0018335E" w:rsidRDefault="0018335E" w:rsidP="00227A7E">
      <w:pPr>
        <w:pStyle w:val="Heading3"/>
        <w:rPr>
          <w:rStyle w:val="eop"/>
          <w:color w:val="C45911" w:themeColor="accent2" w:themeShade="BF"/>
        </w:rPr>
      </w:pPr>
      <w:bookmarkStart w:id="12" w:name="_Toc114265943"/>
      <w:r w:rsidRPr="00227A7E">
        <w:rPr>
          <w:rStyle w:val="normaltextrun"/>
          <w:color w:val="C45911" w:themeColor="accent2" w:themeShade="BF"/>
        </w:rPr>
        <w:t>SciPy</w:t>
      </w:r>
      <w:bookmarkEnd w:id="12"/>
      <w:r w:rsidRPr="00227A7E">
        <w:rPr>
          <w:rStyle w:val="normaltextrun"/>
          <w:color w:val="C45911" w:themeColor="accent2" w:themeShade="BF"/>
        </w:rPr>
        <w:t> </w:t>
      </w:r>
      <w:r w:rsidRPr="00227A7E">
        <w:rPr>
          <w:rStyle w:val="eop"/>
          <w:color w:val="C45911" w:themeColor="accent2" w:themeShade="BF"/>
        </w:rPr>
        <w:t> </w:t>
      </w:r>
    </w:p>
    <w:p w14:paraId="1B828886" w14:textId="77777777" w:rsidR="005B0561" w:rsidRDefault="005B0561" w:rsidP="005B056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9BC3E77" w14:textId="77777777" w:rsidR="005B0561" w:rsidRDefault="005B0561" w:rsidP="005B056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5B54780" w14:textId="77777777" w:rsidR="005B0561" w:rsidRDefault="005B0561" w:rsidP="005B056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5684E578" w14:textId="77777777" w:rsidR="005B0561" w:rsidRPr="00552CA7" w:rsidRDefault="005B0561" w:rsidP="005B056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E80BA94" w14:textId="77777777" w:rsidR="005B0561" w:rsidRPr="005B0561" w:rsidRDefault="005B0561" w:rsidP="005B0561">
      <w:pPr>
        <w:rPr>
          <w:lang w:val="en-US"/>
        </w:rPr>
      </w:pPr>
    </w:p>
    <w:p w14:paraId="18BE3F42" w14:textId="4564DC06" w:rsidR="0018335E" w:rsidRDefault="0018335E" w:rsidP="00227A7E">
      <w:pPr>
        <w:pStyle w:val="Heading3"/>
        <w:rPr>
          <w:rStyle w:val="eop"/>
          <w:color w:val="C45911" w:themeColor="accent2" w:themeShade="BF"/>
        </w:rPr>
      </w:pPr>
      <w:bookmarkStart w:id="13" w:name="_Toc114265944"/>
      <w:r w:rsidRPr="00227A7E">
        <w:rPr>
          <w:rStyle w:val="normaltextrun"/>
          <w:color w:val="C45911" w:themeColor="accent2" w:themeShade="BF"/>
        </w:rPr>
        <w:t>Theano</w:t>
      </w:r>
      <w:bookmarkEnd w:id="13"/>
      <w:r w:rsidRPr="00227A7E">
        <w:rPr>
          <w:rStyle w:val="eop"/>
          <w:color w:val="C45911" w:themeColor="accent2" w:themeShade="BF"/>
        </w:rPr>
        <w:t> </w:t>
      </w:r>
    </w:p>
    <w:p w14:paraId="0E462338" w14:textId="77777777" w:rsidR="00FA0DC1" w:rsidRDefault="00FA0DC1" w:rsidP="00FA0DC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3C1D02B" w14:textId="77777777" w:rsidR="00FA0DC1" w:rsidRDefault="00FA0DC1" w:rsidP="00FA0DC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lastRenderedPageBreak/>
        <w:t>Pros</w:t>
      </w:r>
    </w:p>
    <w:p w14:paraId="2D5BDDA2" w14:textId="77777777" w:rsidR="00FA0DC1" w:rsidRDefault="00FA0DC1" w:rsidP="00FA0DC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38526BCA" w14:textId="77777777" w:rsidR="00FA0DC1" w:rsidRPr="00552CA7" w:rsidRDefault="00FA0DC1" w:rsidP="00FA0DC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9599F6E" w14:textId="77777777" w:rsidR="00FA0DC1" w:rsidRPr="00FA0DC1" w:rsidRDefault="00FA0DC1" w:rsidP="00FA0DC1">
      <w:pPr>
        <w:rPr>
          <w:lang w:val="en-US"/>
        </w:rPr>
      </w:pPr>
    </w:p>
    <w:p w14:paraId="558D7415" w14:textId="77777777" w:rsidR="0018335E" w:rsidRPr="00A716AE" w:rsidRDefault="0018335E" w:rsidP="00A716AE">
      <w:pPr>
        <w:pStyle w:val="Heading2"/>
      </w:pPr>
      <w:bookmarkStart w:id="14" w:name="_Toc114265945"/>
      <w:r w:rsidRPr="00A716AE">
        <w:rPr>
          <w:rStyle w:val="normaltextrun"/>
        </w:rPr>
        <w:t>Python Libraries for Data Exploration and Visualization</w:t>
      </w:r>
      <w:bookmarkEnd w:id="14"/>
      <w:r w:rsidRPr="00A716AE">
        <w:rPr>
          <w:rStyle w:val="eop"/>
        </w:rPr>
        <w:t> </w:t>
      </w:r>
    </w:p>
    <w:p w14:paraId="2EAB30CE" w14:textId="69C745A3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15" w:name="_Toc114265946"/>
      <w:r w:rsidRPr="00A716AE">
        <w:rPr>
          <w:rStyle w:val="normaltextrun"/>
          <w:color w:val="C45911" w:themeColor="accent2" w:themeShade="BF"/>
        </w:rPr>
        <w:t>Pandas</w:t>
      </w:r>
      <w:bookmarkEnd w:id="15"/>
      <w:r w:rsidRPr="00A716AE">
        <w:rPr>
          <w:rStyle w:val="eop"/>
          <w:color w:val="C45911" w:themeColor="accent2" w:themeShade="BF"/>
        </w:rPr>
        <w:t> </w:t>
      </w:r>
    </w:p>
    <w:p w14:paraId="29B19E6B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1E174125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D2AECD9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72CD3AD0" w14:textId="77777777" w:rsidR="00673BA8" w:rsidRPr="00552CA7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1CC76D1C" w14:textId="77777777" w:rsidR="00673BA8" w:rsidRPr="00673BA8" w:rsidRDefault="00673BA8" w:rsidP="00673BA8">
      <w:pPr>
        <w:rPr>
          <w:lang w:val="en-US"/>
        </w:rPr>
      </w:pPr>
    </w:p>
    <w:p w14:paraId="787C2D3E" w14:textId="465632AD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16" w:name="_Toc114265947"/>
      <w:r w:rsidRPr="00A716AE">
        <w:rPr>
          <w:rStyle w:val="normaltextrun"/>
          <w:color w:val="C45911" w:themeColor="accent2" w:themeShade="BF"/>
        </w:rPr>
        <w:t>Matplotlib</w:t>
      </w:r>
      <w:bookmarkEnd w:id="16"/>
      <w:r w:rsidRPr="00A716AE">
        <w:rPr>
          <w:rStyle w:val="normaltextrun"/>
          <w:color w:val="C45911" w:themeColor="accent2" w:themeShade="BF"/>
        </w:rPr>
        <w:t> </w:t>
      </w:r>
      <w:r w:rsidRPr="00A716AE">
        <w:rPr>
          <w:rStyle w:val="eop"/>
          <w:color w:val="C45911" w:themeColor="accent2" w:themeShade="BF"/>
        </w:rPr>
        <w:t> </w:t>
      </w:r>
    </w:p>
    <w:p w14:paraId="63AE67D1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4D19C76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686C250B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17D61075" w14:textId="77777777" w:rsidR="00673BA8" w:rsidRPr="00552CA7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73E2ED16" w14:textId="77777777" w:rsidR="00673BA8" w:rsidRPr="00673BA8" w:rsidRDefault="00673BA8" w:rsidP="00673BA8">
      <w:pPr>
        <w:rPr>
          <w:lang w:val="en-US"/>
        </w:rPr>
      </w:pPr>
    </w:p>
    <w:p w14:paraId="4EE09EA1" w14:textId="0A421CD8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17" w:name="_Toc114265948"/>
      <w:r w:rsidRPr="00A716AE">
        <w:rPr>
          <w:rStyle w:val="normaltextrun"/>
          <w:color w:val="C45911" w:themeColor="accent2" w:themeShade="BF"/>
        </w:rPr>
        <w:t>Plotly</w:t>
      </w:r>
      <w:bookmarkEnd w:id="17"/>
      <w:r w:rsidRPr="00A716AE">
        <w:rPr>
          <w:rStyle w:val="eop"/>
          <w:color w:val="C45911" w:themeColor="accent2" w:themeShade="BF"/>
        </w:rPr>
        <w:t> </w:t>
      </w:r>
    </w:p>
    <w:p w14:paraId="69B05558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CC70D20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6B4F5DA3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5EC82E53" w14:textId="77777777" w:rsidR="00673BA8" w:rsidRPr="00552CA7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55930C2" w14:textId="77777777" w:rsidR="00673BA8" w:rsidRPr="00673BA8" w:rsidRDefault="00673BA8" w:rsidP="00673BA8">
      <w:pPr>
        <w:rPr>
          <w:lang w:val="en-US"/>
        </w:rPr>
      </w:pPr>
    </w:p>
    <w:p w14:paraId="1A32711D" w14:textId="40A60696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18" w:name="_Toc114265949"/>
      <w:r w:rsidRPr="00A716AE">
        <w:rPr>
          <w:rStyle w:val="normaltextrun"/>
          <w:color w:val="C45911" w:themeColor="accent2" w:themeShade="BF"/>
        </w:rPr>
        <w:t>Seaborn</w:t>
      </w:r>
      <w:bookmarkEnd w:id="18"/>
      <w:r w:rsidRPr="00A716AE">
        <w:rPr>
          <w:rStyle w:val="eop"/>
          <w:color w:val="C45911" w:themeColor="accent2" w:themeShade="BF"/>
        </w:rPr>
        <w:t> </w:t>
      </w:r>
    </w:p>
    <w:p w14:paraId="02DF77B0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51FF3D67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7E3878A" w14:textId="77777777" w:rsidR="00673BA8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7ED391EB" w14:textId="77777777" w:rsidR="00673BA8" w:rsidRPr="00552CA7" w:rsidRDefault="00673BA8" w:rsidP="00673BA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3C577991" w14:textId="77777777" w:rsidR="00673BA8" w:rsidRPr="00673BA8" w:rsidRDefault="00673BA8" w:rsidP="00673BA8">
      <w:pPr>
        <w:rPr>
          <w:lang w:val="en-US"/>
        </w:rPr>
      </w:pPr>
    </w:p>
    <w:p w14:paraId="1C2A2B39" w14:textId="4359CFC5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19" w:name="_Toc114265950"/>
      <w:r w:rsidRPr="00A716AE">
        <w:rPr>
          <w:rStyle w:val="normaltextrun"/>
          <w:color w:val="C45911" w:themeColor="accent2" w:themeShade="BF"/>
        </w:rPr>
        <w:lastRenderedPageBreak/>
        <w:t>Ggplot</w:t>
      </w:r>
      <w:bookmarkEnd w:id="19"/>
      <w:r w:rsidRPr="00A716AE">
        <w:rPr>
          <w:rStyle w:val="eop"/>
          <w:color w:val="C45911" w:themeColor="accent2" w:themeShade="BF"/>
        </w:rPr>
        <w:t> </w:t>
      </w:r>
    </w:p>
    <w:p w14:paraId="65056509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1B01FE09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367B6B19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37C87107" w14:textId="77777777" w:rsidR="00847AB8" w:rsidRPr="00552CA7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67849999" w14:textId="77777777" w:rsidR="00847AB8" w:rsidRPr="00847AB8" w:rsidRDefault="00847AB8" w:rsidP="00847AB8">
      <w:pPr>
        <w:rPr>
          <w:lang w:val="en-US"/>
        </w:rPr>
      </w:pPr>
    </w:p>
    <w:p w14:paraId="18C8DA57" w14:textId="1FA4F64E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20" w:name="_Toc114265951"/>
      <w:r w:rsidRPr="00A716AE">
        <w:rPr>
          <w:rStyle w:val="normaltextrun"/>
          <w:color w:val="C45911" w:themeColor="accent2" w:themeShade="BF"/>
        </w:rPr>
        <w:t>Altair</w:t>
      </w:r>
      <w:bookmarkEnd w:id="20"/>
      <w:r w:rsidRPr="00A716AE">
        <w:rPr>
          <w:rStyle w:val="eop"/>
          <w:color w:val="C45911" w:themeColor="accent2" w:themeShade="BF"/>
        </w:rPr>
        <w:t> </w:t>
      </w:r>
    </w:p>
    <w:p w14:paraId="42DF208E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04F0C46D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23AC3F19" w14:textId="77777777" w:rsidR="00847AB8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21FD7016" w14:textId="77777777" w:rsidR="00847AB8" w:rsidRPr="00552CA7" w:rsidRDefault="00847AB8" w:rsidP="00847AB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1689E33C" w14:textId="77777777" w:rsidR="00847AB8" w:rsidRPr="00847AB8" w:rsidRDefault="00847AB8" w:rsidP="00847AB8">
      <w:pPr>
        <w:rPr>
          <w:lang w:val="en-US"/>
        </w:rPr>
      </w:pPr>
    </w:p>
    <w:p w14:paraId="6C6CEAA8" w14:textId="536D6885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21" w:name="_Toc114265952"/>
      <w:r w:rsidRPr="00A716AE">
        <w:rPr>
          <w:rStyle w:val="normaltextrun"/>
          <w:color w:val="C45911" w:themeColor="accent2" w:themeShade="BF"/>
        </w:rPr>
        <w:t>Autoviz</w:t>
      </w:r>
      <w:bookmarkEnd w:id="21"/>
      <w:r w:rsidRPr="00A716AE">
        <w:rPr>
          <w:rStyle w:val="eop"/>
          <w:color w:val="C45911" w:themeColor="accent2" w:themeShade="BF"/>
        </w:rPr>
        <w:t> </w:t>
      </w:r>
    </w:p>
    <w:p w14:paraId="3503618E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5DC24C5E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01F88C71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373079CF" w14:textId="77777777" w:rsidR="00EE2732" w:rsidRPr="00552CA7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74FA1EA" w14:textId="77777777" w:rsidR="00EE2732" w:rsidRPr="00EE2732" w:rsidRDefault="00EE2732" w:rsidP="00EE2732">
      <w:pPr>
        <w:rPr>
          <w:lang w:val="en-US"/>
        </w:rPr>
      </w:pPr>
    </w:p>
    <w:p w14:paraId="297331EF" w14:textId="59BDBADD" w:rsidR="0018335E" w:rsidRDefault="0018335E" w:rsidP="00A716AE">
      <w:pPr>
        <w:pStyle w:val="Heading3"/>
        <w:rPr>
          <w:rStyle w:val="eop"/>
          <w:color w:val="C45911" w:themeColor="accent2" w:themeShade="BF"/>
        </w:rPr>
      </w:pPr>
      <w:bookmarkStart w:id="22" w:name="_Toc114265953"/>
      <w:r w:rsidRPr="00A716AE">
        <w:rPr>
          <w:rStyle w:val="normaltextrun"/>
          <w:color w:val="C45911" w:themeColor="accent2" w:themeShade="BF"/>
        </w:rPr>
        <w:t>Pydot</w:t>
      </w:r>
      <w:bookmarkEnd w:id="22"/>
      <w:r w:rsidRPr="00A716AE">
        <w:rPr>
          <w:rStyle w:val="eop"/>
          <w:color w:val="C45911" w:themeColor="accent2" w:themeShade="BF"/>
        </w:rPr>
        <w:t> </w:t>
      </w:r>
    </w:p>
    <w:p w14:paraId="1DE8E7C3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0B0FE81A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C47F320" w14:textId="77777777" w:rsidR="00EE2732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6F470FFA" w14:textId="77777777" w:rsidR="00EE2732" w:rsidRPr="00552CA7" w:rsidRDefault="00EE2732" w:rsidP="00EE2732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5EB697C2" w14:textId="77777777" w:rsidR="00EE2732" w:rsidRPr="00EE2732" w:rsidRDefault="00EE2732" w:rsidP="00EE2732">
      <w:pPr>
        <w:rPr>
          <w:lang w:val="en-US"/>
        </w:rPr>
      </w:pPr>
    </w:p>
    <w:p w14:paraId="434F5DE3" w14:textId="77777777" w:rsidR="0018335E" w:rsidRPr="001B285F" w:rsidRDefault="0018335E" w:rsidP="001B285F">
      <w:pPr>
        <w:pStyle w:val="Heading2"/>
      </w:pPr>
      <w:bookmarkStart w:id="23" w:name="_Toc114265954"/>
      <w:r w:rsidRPr="001B285F">
        <w:rPr>
          <w:rStyle w:val="normaltextrun"/>
        </w:rPr>
        <w:t>Python Libraries for Machine Learning</w:t>
      </w:r>
      <w:bookmarkEnd w:id="23"/>
      <w:r w:rsidRPr="001B285F">
        <w:rPr>
          <w:rStyle w:val="eop"/>
        </w:rPr>
        <w:t> </w:t>
      </w:r>
    </w:p>
    <w:p w14:paraId="56D1B2EB" w14:textId="58056C74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4" w:name="_Toc114265955"/>
      <w:r w:rsidRPr="00A12E11">
        <w:rPr>
          <w:rStyle w:val="normaltextrun"/>
          <w:color w:val="C45911" w:themeColor="accent2" w:themeShade="BF"/>
        </w:rPr>
        <w:t>Keras</w:t>
      </w:r>
      <w:bookmarkEnd w:id="24"/>
      <w:r w:rsidRPr="00A12E11">
        <w:rPr>
          <w:rStyle w:val="eop"/>
          <w:color w:val="C45911" w:themeColor="accent2" w:themeShade="BF"/>
        </w:rPr>
        <w:t> </w:t>
      </w:r>
    </w:p>
    <w:p w14:paraId="2397423A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CD4777E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DF92776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5A6BE276" w14:textId="77777777" w:rsidR="007546F8" w:rsidRPr="00552CA7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631E7C66" w14:textId="77777777" w:rsidR="007546F8" w:rsidRPr="007546F8" w:rsidRDefault="007546F8" w:rsidP="007546F8">
      <w:pPr>
        <w:rPr>
          <w:lang w:val="en-US"/>
        </w:rPr>
      </w:pPr>
    </w:p>
    <w:p w14:paraId="45C9B8F6" w14:textId="77DBA7CC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5" w:name="_Toc114265956"/>
      <w:r w:rsidRPr="00A12E11">
        <w:rPr>
          <w:rStyle w:val="normaltextrun"/>
          <w:color w:val="C45911" w:themeColor="accent2" w:themeShade="BF"/>
        </w:rPr>
        <w:lastRenderedPageBreak/>
        <w:t>SciKit-Learn</w:t>
      </w:r>
      <w:bookmarkEnd w:id="25"/>
      <w:r w:rsidRPr="00A12E11">
        <w:rPr>
          <w:rStyle w:val="eop"/>
          <w:color w:val="C45911" w:themeColor="accent2" w:themeShade="BF"/>
        </w:rPr>
        <w:t> </w:t>
      </w:r>
    </w:p>
    <w:p w14:paraId="51260EB4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C0EDEAA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21810058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6CF6E89D" w14:textId="77777777" w:rsidR="007546F8" w:rsidRPr="00552CA7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0C142A2" w14:textId="77777777" w:rsidR="007546F8" w:rsidRPr="007546F8" w:rsidRDefault="007546F8" w:rsidP="007546F8">
      <w:pPr>
        <w:rPr>
          <w:lang w:val="en-US"/>
        </w:rPr>
      </w:pPr>
    </w:p>
    <w:p w14:paraId="66C99C2B" w14:textId="5746B529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6" w:name="_Toc114265957"/>
      <w:r w:rsidRPr="00A12E11">
        <w:rPr>
          <w:rStyle w:val="normaltextrun"/>
          <w:color w:val="C45911" w:themeColor="accent2" w:themeShade="BF"/>
        </w:rPr>
        <w:t>PyTorch</w:t>
      </w:r>
      <w:bookmarkEnd w:id="26"/>
      <w:r w:rsidRPr="00A12E11">
        <w:rPr>
          <w:rStyle w:val="eop"/>
          <w:color w:val="C45911" w:themeColor="accent2" w:themeShade="BF"/>
        </w:rPr>
        <w:t> </w:t>
      </w:r>
    </w:p>
    <w:p w14:paraId="0B3B3AB1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A47531E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1D4C964B" w14:textId="77777777" w:rsidR="007546F8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1E2E8068" w14:textId="77777777" w:rsidR="007546F8" w:rsidRPr="00552CA7" w:rsidRDefault="007546F8" w:rsidP="007546F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EA0D5E9" w14:textId="77777777" w:rsidR="007546F8" w:rsidRPr="007546F8" w:rsidRDefault="007546F8" w:rsidP="007546F8">
      <w:pPr>
        <w:rPr>
          <w:lang w:val="en-US"/>
        </w:rPr>
      </w:pPr>
    </w:p>
    <w:p w14:paraId="5F78FF8D" w14:textId="43D5E64F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7" w:name="_Toc114265958"/>
      <w:r w:rsidRPr="00A12E11">
        <w:rPr>
          <w:rStyle w:val="normaltextrun"/>
          <w:color w:val="C45911" w:themeColor="accent2" w:themeShade="BF"/>
        </w:rPr>
        <w:t>Pycaret</w:t>
      </w:r>
      <w:bookmarkEnd w:id="27"/>
      <w:r w:rsidRPr="00A12E11">
        <w:rPr>
          <w:rStyle w:val="eop"/>
          <w:color w:val="C45911" w:themeColor="accent2" w:themeShade="BF"/>
        </w:rPr>
        <w:t> </w:t>
      </w:r>
    </w:p>
    <w:p w14:paraId="65F5FA6C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894EFC1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4BE95E1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4E88BF9D" w14:textId="77777777" w:rsidR="00DA04EA" w:rsidRPr="00552CA7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7FF14521" w14:textId="77777777" w:rsidR="00DA04EA" w:rsidRPr="00DA04EA" w:rsidRDefault="00DA04EA" w:rsidP="00DA04EA">
      <w:pPr>
        <w:rPr>
          <w:lang w:val="en-US"/>
        </w:rPr>
      </w:pPr>
    </w:p>
    <w:p w14:paraId="3FF0AD92" w14:textId="6F2BD302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8" w:name="_Toc114265959"/>
      <w:r w:rsidRPr="00A12E11">
        <w:rPr>
          <w:rStyle w:val="normaltextrun"/>
          <w:color w:val="C45911" w:themeColor="accent2" w:themeShade="BF"/>
        </w:rPr>
        <w:t>TensorFlow</w:t>
      </w:r>
      <w:bookmarkEnd w:id="28"/>
      <w:r w:rsidRPr="00A12E11">
        <w:rPr>
          <w:rStyle w:val="eop"/>
          <w:color w:val="C45911" w:themeColor="accent2" w:themeShade="BF"/>
        </w:rPr>
        <w:t> </w:t>
      </w:r>
    </w:p>
    <w:p w14:paraId="767D45A9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EE65802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25CB290F" w14:textId="77777777" w:rsidR="00DA04EA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7DF2E03D" w14:textId="77777777" w:rsidR="00DA04EA" w:rsidRPr="00552CA7" w:rsidRDefault="00DA04EA" w:rsidP="00DA04EA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7F4ADFEB" w14:textId="77777777" w:rsidR="00DA04EA" w:rsidRPr="00DA04EA" w:rsidRDefault="00DA04EA" w:rsidP="00DA04EA">
      <w:pPr>
        <w:rPr>
          <w:lang w:val="en-US"/>
        </w:rPr>
      </w:pPr>
    </w:p>
    <w:p w14:paraId="0F3FA2B8" w14:textId="2421CC07" w:rsidR="0018335E" w:rsidRDefault="0018335E" w:rsidP="00A12E11">
      <w:pPr>
        <w:pStyle w:val="Heading3"/>
        <w:rPr>
          <w:rStyle w:val="eop"/>
          <w:color w:val="C45911" w:themeColor="accent2" w:themeShade="BF"/>
        </w:rPr>
      </w:pPr>
      <w:bookmarkStart w:id="29" w:name="_Toc114265960"/>
      <w:r w:rsidRPr="00A12E11">
        <w:rPr>
          <w:rStyle w:val="normaltextrun"/>
          <w:color w:val="C45911" w:themeColor="accent2" w:themeShade="BF"/>
        </w:rPr>
        <w:t>Requests</w:t>
      </w:r>
      <w:bookmarkEnd w:id="29"/>
      <w:r w:rsidRPr="00A12E11">
        <w:rPr>
          <w:rStyle w:val="eop"/>
          <w:color w:val="C45911" w:themeColor="accent2" w:themeShade="BF"/>
        </w:rPr>
        <w:t> </w:t>
      </w:r>
    </w:p>
    <w:p w14:paraId="054EBCD4" w14:textId="77777777" w:rsidR="004C0533" w:rsidRDefault="004C0533" w:rsidP="004C053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8AECF22" w14:textId="77777777" w:rsidR="004C0533" w:rsidRDefault="004C0533" w:rsidP="004C053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254D1515" w14:textId="77777777" w:rsidR="004C0533" w:rsidRDefault="004C0533" w:rsidP="004C053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192E9648" w14:textId="77777777" w:rsidR="004C0533" w:rsidRPr="00552CA7" w:rsidRDefault="004C0533" w:rsidP="004C053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3F9D017C" w14:textId="77777777" w:rsidR="004C0533" w:rsidRPr="004C0533" w:rsidRDefault="004C0533" w:rsidP="004C0533">
      <w:pPr>
        <w:rPr>
          <w:lang w:val="en-US"/>
        </w:rPr>
      </w:pPr>
    </w:p>
    <w:p w14:paraId="175216CE" w14:textId="77777777" w:rsidR="0018335E" w:rsidRPr="000B5BAA" w:rsidRDefault="0018335E" w:rsidP="000B5BAA">
      <w:pPr>
        <w:pStyle w:val="Heading2"/>
      </w:pPr>
      <w:bookmarkStart w:id="30" w:name="_Toc114265961"/>
      <w:r w:rsidRPr="000B5BAA">
        <w:rPr>
          <w:rStyle w:val="normaltextrun"/>
        </w:rPr>
        <w:lastRenderedPageBreak/>
        <w:t>Python Libraries for Data Mining and Data Scrapping</w:t>
      </w:r>
      <w:bookmarkEnd w:id="30"/>
      <w:r w:rsidRPr="000B5BAA">
        <w:rPr>
          <w:rStyle w:val="eop"/>
        </w:rPr>
        <w:t> </w:t>
      </w:r>
    </w:p>
    <w:p w14:paraId="4341ABE3" w14:textId="2E5C5575" w:rsidR="0018335E" w:rsidRDefault="0018335E" w:rsidP="000B5BAA">
      <w:pPr>
        <w:pStyle w:val="Heading3"/>
        <w:rPr>
          <w:rStyle w:val="eop"/>
          <w:color w:val="C45911" w:themeColor="accent2" w:themeShade="BF"/>
        </w:rPr>
      </w:pPr>
      <w:bookmarkStart w:id="31" w:name="_Toc114265962"/>
      <w:r w:rsidRPr="000B5BAA">
        <w:rPr>
          <w:rStyle w:val="normaltextrun"/>
          <w:color w:val="C45911" w:themeColor="accent2" w:themeShade="BF"/>
        </w:rPr>
        <w:t>Scrapy</w:t>
      </w:r>
      <w:bookmarkEnd w:id="31"/>
      <w:r w:rsidRPr="000B5BAA">
        <w:rPr>
          <w:rStyle w:val="eop"/>
          <w:color w:val="C45911" w:themeColor="accent2" w:themeShade="BF"/>
        </w:rPr>
        <w:t> </w:t>
      </w:r>
    </w:p>
    <w:p w14:paraId="7484D1EA" w14:textId="77777777" w:rsidR="005472DC" w:rsidRDefault="005472DC" w:rsidP="005472DC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675E749" w14:textId="77777777" w:rsidR="005472DC" w:rsidRDefault="005472DC" w:rsidP="005472DC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143696F1" w14:textId="77777777" w:rsidR="005472DC" w:rsidRDefault="005472DC" w:rsidP="005472DC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0D49509A" w14:textId="77777777" w:rsidR="005472DC" w:rsidRPr="00552CA7" w:rsidRDefault="005472DC" w:rsidP="005472DC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747473E" w14:textId="77777777" w:rsidR="005472DC" w:rsidRPr="005472DC" w:rsidRDefault="005472DC" w:rsidP="005472DC">
      <w:pPr>
        <w:rPr>
          <w:lang w:val="en-US"/>
        </w:rPr>
      </w:pPr>
    </w:p>
    <w:p w14:paraId="7BD57557" w14:textId="2D768302" w:rsidR="000B5BAA" w:rsidRDefault="0018335E" w:rsidP="000B5BAA">
      <w:pPr>
        <w:pStyle w:val="Heading3"/>
        <w:rPr>
          <w:rStyle w:val="scxw81366374"/>
          <w:color w:val="C45911" w:themeColor="accent2" w:themeShade="BF"/>
        </w:rPr>
      </w:pPr>
      <w:bookmarkStart w:id="32" w:name="_Toc114265963"/>
      <w:r w:rsidRPr="000B5BAA">
        <w:rPr>
          <w:rStyle w:val="normaltextrun"/>
          <w:color w:val="C45911" w:themeColor="accent2" w:themeShade="BF"/>
        </w:rPr>
        <w:t>BeautifulSoup</w:t>
      </w:r>
      <w:bookmarkEnd w:id="32"/>
      <w:r w:rsidRPr="000B5BAA">
        <w:rPr>
          <w:rStyle w:val="scxw81366374"/>
          <w:color w:val="C45911" w:themeColor="accent2" w:themeShade="BF"/>
        </w:rPr>
        <w:t> </w:t>
      </w:r>
    </w:p>
    <w:p w14:paraId="4C7D0173" w14:textId="77777777" w:rsidR="009317F1" w:rsidRDefault="009317F1" w:rsidP="009317F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2AD6401" w14:textId="77777777" w:rsidR="009317F1" w:rsidRDefault="009317F1" w:rsidP="009317F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00E2624B" w14:textId="77777777" w:rsidR="009317F1" w:rsidRDefault="009317F1" w:rsidP="009317F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07E18854" w14:textId="77777777" w:rsidR="009317F1" w:rsidRPr="00552CA7" w:rsidRDefault="009317F1" w:rsidP="009317F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368CA404" w14:textId="77777777" w:rsidR="009317F1" w:rsidRPr="009317F1" w:rsidRDefault="009317F1" w:rsidP="009317F1">
      <w:pPr>
        <w:rPr>
          <w:lang w:val="en-US"/>
        </w:rPr>
      </w:pPr>
    </w:p>
    <w:p w14:paraId="496BEF24" w14:textId="1F24036C" w:rsidR="0018335E" w:rsidRDefault="0018335E" w:rsidP="000B5BAA">
      <w:pPr>
        <w:pStyle w:val="Heading3"/>
        <w:rPr>
          <w:rStyle w:val="eop"/>
          <w:rFonts w:ascii="Calibri" w:hAnsi="Calibri" w:cs="Calibri"/>
          <w:color w:val="C45911" w:themeColor="accent2" w:themeShade="BF"/>
          <w:sz w:val="22"/>
          <w:szCs w:val="22"/>
        </w:rPr>
      </w:pPr>
      <w:bookmarkStart w:id="33" w:name="_Toc114265964"/>
      <w:r w:rsidRPr="000B5BAA">
        <w:rPr>
          <w:rStyle w:val="normaltextrun"/>
          <w:color w:val="C45911" w:themeColor="accent2" w:themeShade="BF"/>
        </w:rPr>
        <w:t>SQLAlchemy</w:t>
      </w:r>
      <w:bookmarkEnd w:id="33"/>
      <w:r>
        <w:rPr>
          <w:rStyle w:val="eop"/>
          <w:rFonts w:ascii="Calibri" w:hAnsi="Calibri" w:cs="Calibri"/>
          <w:color w:val="C45911" w:themeColor="accent2" w:themeShade="BF"/>
          <w:sz w:val="22"/>
          <w:szCs w:val="22"/>
        </w:rPr>
        <w:t> </w:t>
      </w:r>
    </w:p>
    <w:p w14:paraId="08CE7D55" w14:textId="77777777" w:rsidR="009E521E" w:rsidRDefault="009E521E" w:rsidP="009E521E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4AAC8A5" w14:textId="77777777" w:rsidR="009E521E" w:rsidRDefault="009E521E" w:rsidP="009E521E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56E04692" w14:textId="77777777" w:rsidR="009E521E" w:rsidRDefault="009E521E" w:rsidP="009E521E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750026C7" w14:textId="77777777" w:rsidR="009E521E" w:rsidRPr="00552CA7" w:rsidRDefault="009E521E" w:rsidP="009E521E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3A41535" w14:textId="77777777" w:rsidR="009E521E" w:rsidRPr="009E521E" w:rsidRDefault="009E521E" w:rsidP="009E521E">
      <w:pPr>
        <w:rPr>
          <w:lang w:val="en-US"/>
        </w:rPr>
      </w:pPr>
    </w:p>
    <w:p w14:paraId="4CC22373" w14:textId="77777777" w:rsidR="0018335E" w:rsidRPr="002C4B3C" w:rsidRDefault="0018335E" w:rsidP="002C4B3C">
      <w:pPr>
        <w:pStyle w:val="Heading2"/>
      </w:pPr>
      <w:bookmarkStart w:id="34" w:name="_Toc114265965"/>
      <w:r w:rsidRPr="002C4B3C">
        <w:rPr>
          <w:rStyle w:val="normaltextrun"/>
        </w:rPr>
        <w:t>Python Libraries For Natural Language Processing</w:t>
      </w:r>
      <w:bookmarkEnd w:id="34"/>
      <w:r w:rsidRPr="002C4B3C">
        <w:rPr>
          <w:rStyle w:val="eop"/>
        </w:rPr>
        <w:t> </w:t>
      </w:r>
    </w:p>
    <w:p w14:paraId="4ED6D7C8" w14:textId="1FE81F27" w:rsidR="0018335E" w:rsidRDefault="0018335E" w:rsidP="00336ACF">
      <w:pPr>
        <w:pStyle w:val="Heading3"/>
        <w:rPr>
          <w:rStyle w:val="eop"/>
          <w:color w:val="C45911" w:themeColor="accent2" w:themeShade="BF"/>
        </w:rPr>
      </w:pPr>
      <w:bookmarkStart w:id="35" w:name="_Toc114265966"/>
      <w:r w:rsidRPr="00336ACF">
        <w:rPr>
          <w:rStyle w:val="normaltextrun"/>
          <w:color w:val="C45911" w:themeColor="accent2" w:themeShade="BF"/>
        </w:rPr>
        <w:t>NLTK</w:t>
      </w:r>
      <w:bookmarkEnd w:id="35"/>
      <w:r w:rsidRPr="00336ACF">
        <w:rPr>
          <w:rStyle w:val="eop"/>
          <w:color w:val="C45911" w:themeColor="accent2" w:themeShade="BF"/>
        </w:rPr>
        <w:t> </w:t>
      </w:r>
    </w:p>
    <w:p w14:paraId="41E61C3D" w14:textId="77777777" w:rsidR="00DD2351" w:rsidRDefault="00DD2351" w:rsidP="00DD235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33D627D4" w14:textId="77777777" w:rsidR="00DD2351" w:rsidRDefault="00DD2351" w:rsidP="00DD235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39C2B76C" w14:textId="77777777" w:rsidR="00DD2351" w:rsidRDefault="00DD2351" w:rsidP="00DD235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26FFE44D" w14:textId="55A0B765" w:rsidR="00DD2351" w:rsidRPr="00A13FC3" w:rsidRDefault="00DD2351" w:rsidP="00DD2351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320E7CE" w14:textId="11A880D3" w:rsidR="0018335E" w:rsidRDefault="0018335E" w:rsidP="00336ACF">
      <w:pPr>
        <w:pStyle w:val="Heading3"/>
        <w:rPr>
          <w:rStyle w:val="eop"/>
          <w:color w:val="C45911" w:themeColor="accent2" w:themeShade="BF"/>
        </w:rPr>
      </w:pPr>
      <w:bookmarkStart w:id="36" w:name="_Toc114265967"/>
      <w:r w:rsidRPr="00336ACF">
        <w:rPr>
          <w:rStyle w:val="normaltextrun"/>
          <w:color w:val="C45911" w:themeColor="accent2" w:themeShade="BF"/>
        </w:rPr>
        <w:t>SpaCy</w:t>
      </w:r>
      <w:bookmarkEnd w:id="36"/>
      <w:r w:rsidRPr="00336ACF">
        <w:rPr>
          <w:rStyle w:val="eop"/>
          <w:color w:val="C45911" w:themeColor="accent2" w:themeShade="BF"/>
        </w:rPr>
        <w:t> </w:t>
      </w:r>
    </w:p>
    <w:p w14:paraId="53ED1919" w14:textId="77777777" w:rsidR="00A13FC3" w:rsidRDefault="00A13FC3" w:rsidP="00A13FC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49E8AA66" w14:textId="77777777" w:rsidR="00A13FC3" w:rsidRDefault="00A13FC3" w:rsidP="00A13FC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7DDDEE7B" w14:textId="77777777" w:rsidR="00A13FC3" w:rsidRDefault="00A13FC3" w:rsidP="00A13FC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0862DE0C" w14:textId="780141C7" w:rsidR="00A13FC3" w:rsidRPr="00222FA5" w:rsidRDefault="00A13FC3" w:rsidP="00A13FC3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0697CA3" w14:textId="63455C0D" w:rsidR="0018335E" w:rsidRDefault="0018335E" w:rsidP="00336ACF">
      <w:pPr>
        <w:pStyle w:val="Heading3"/>
        <w:rPr>
          <w:rStyle w:val="eop"/>
          <w:color w:val="C45911" w:themeColor="accent2" w:themeShade="BF"/>
        </w:rPr>
      </w:pPr>
      <w:bookmarkStart w:id="37" w:name="_Toc114265968"/>
      <w:r w:rsidRPr="00336ACF">
        <w:rPr>
          <w:rStyle w:val="normaltextrun"/>
          <w:color w:val="C45911" w:themeColor="accent2" w:themeShade="BF"/>
        </w:rPr>
        <w:lastRenderedPageBreak/>
        <w:t>Gensim</w:t>
      </w:r>
      <w:bookmarkEnd w:id="37"/>
      <w:r w:rsidRPr="00336ACF">
        <w:rPr>
          <w:rStyle w:val="eop"/>
          <w:color w:val="C45911" w:themeColor="accent2" w:themeShade="BF"/>
        </w:rPr>
        <w:t> </w:t>
      </w:r>
    </w:p>
    <w:p w14:paraId="6D0BF3E5" w14:textId="77777777" w:rsidR="00222FA5" w:rsidRDefault="00222FA5" w:rsidP="00222FA5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E988968" w14:textId="77777777" w:rsidR="00222FA5" w:rsidRDefault="00222FA5" w:rsidP="00222FA5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3CDC464E" w14:textId="77777777" w:rsidR="00222FA5" w:rsidRDefault="00222FA5" w:rsidP="00222FA5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6981EAFC" w14:textId="77777777" w:rsidR="00222FA5" w:rsidRPr="00552CA7" w:rsidRDefault="00222FA5" w:rsidP="00222FA5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76E93E67" w14:textId="77777777" w:rsidR="00222FA5" w:rsidRPr="00222FA5" w:rsidRDefault="00222FA5" w:rsidP="00222FA5">
      <w:pPr>
        <w:rPr>
          <w:lang w:val="en-US"/>
        </w:rPr>
      </w:pPr>
    </w:p>
    <w:p w14:paraId="29DF58E6" w14:textId="1856889F" w:rsidR="0018335E" w:rsidRPr="001B5B65" w:rsidRDefault="0043604E" w:rsidP="001B5B65">
      <w:pPr>
        <w:pStyle w:val="Heading2"/>
      </w:pPr>
      <w:bookmarkStart w:id="38" w:name="_Toc114265969"/>
      <w:r>
        <w:t>Bonus Python Libraries!</w:t>
      </w:r>
      <w:bookmarkEnd w:id="38"/>
    </w:p>
    <w:p w14:paraId="786247AB" w14:textId="415ECFF4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39" w:name="_Toc114265970"/>
      <w:r w:rsidRPr="001B5B65">
        <w:rPr>
          <w:rStyle w:val="normaltextrun"/>
          <w:color w:val="C45911" w:themeColor="accent2" w:themeShade="BF"/>
        </w:rPr>
        <w:t>OpenCV</w:t>
      </w:r>
      <w:bookmarkEnd w:id="39"/>
      <w:r w:rsidRPr="001B5B65">
        <w:rPr>
          <w:rStyle w:val="eop"/>
          <w:color w:val="C45911" w:themeColor="accent2" w:themeShade="BF"/>
        </w:rPr>
        <w:t> </w:t>
      </w:r>
    </w:p>
    <w:p w14:paraId="1565A59C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778F0059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40D5CC1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4FAC2CDB" w14:textId="77777777" w:rsidR="00C51900" w:rsidRPr="00552CA7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6D5C9FA6" w14:textId="77777777" w:rsidR="00C51900" w:rsidRPr="00C51900" w:rsidRDefault="00C51900" w:rsidP="00C51900">
      <w:pPr>
        <w:rPr>
          <w:lang w:val="en-US"/>
        </w:rPr>
      </w:pPr>
    </w:p>
    <w:p w14:paraId="6D645C56" w14:textId="1B41B81C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0" w:name="_Toc114265971"/>
      <w:r w:rsidRPr="001B5B65">
        <w:rPr>
          <w:rStyle w:val="normaltextrun"/>
          <w:color w:val="C45911" w:themeColor="accent2" w:themeShade="BF"/>
        </w:rPr>
        <w:t>Mahotas</w:t>
      </w:r>
      <w:bookmarkEnd w:id="40"/>
      <w:r w:rsidRPr="001B5B65">
        <w:rPr>
          <w:rStyle w:val="eop"/>
          <w:color w:val="C45911" w:themeColor="accent2" w:themeShade="BF"/>
        </w:rPr>
        <w:t> </w:t>
      </w:r>
    </w:p>
    <w:p w14:paraId="27678794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49C90DCF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1239E42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0E7B1E93" w14:textId="77777777" w:rsidR="00C51900" w:rsidRPr="00552CA7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340C8E3" w14:textId="77777777" w:rsidR="00C51900" w:rsidRPr="00C51900" w:rsidRDefault="00C51900" w:rsidP="00C51900">
      <w:pPr>
        <w:rPr>
          <w:lang w:val="en-US"/>
        </w:rPr>
      </w:pPr>
    </w:p>
    <w:p w14:paraId="3E373AC4" w14:textId="2450A3A7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1" w:name="_Toc114265972"/>
      <w:r w:rsidRPr="001B5B65">
        <w:rPr>
          <w:rStyle w:val="normaltextrun"/>
          <w:color w:val="C45911" w:themeColor="accent2" w:themeShade="BF"/>
        </w:rPr>
        <w:t>SimpleITK</w:t>
      </w:r>
      <w:bookmarkEnd w:id="41"/>
      <w:r w:rsidRPr="001B5B65">
        <w:rPr>
          <w:rStyle w:val="eop"/>
          <w:color w:val="C45911" w:themeColor="accent2" w:themeShade="BF"/>
        </w:rPr>
        <w:t> </w:t>
      </w:r>
    </w:p>
    <w:p w14:paraId="3CF5487D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8EABF80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50C14E0B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22DBCCD9" w14:textId="77777777" w:rsidR="00C51900" w:rsidRPr="00552CA7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44A304A0" w14:textId="77777777" w:rsidR="00C51900" w:rsidRPr="00C51900" w:rsidRDefault="00C51900" w:rsidP="00C51900">
      <w:pPr>
        <w:rPr>
          <w:lang w:val="en-US"/>
        </w:rPr>
      </w:pPr>
    </w:p>
    <w:p w14:paraId="67D63DDA" w14:textId="654E53EE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2" w:name="_Toc114265973"/>
      <w:r w:rsidRPr="001B5B65">
        <w:rPr>
          <w:rStyle w:val="normaltextrun"/>
          <w:color w:val="C45911" w:themeColor="accent2" w:themeShade="BF"/>
        </w:rPr>
        <w:t>Pillow</w:t>
      </w:r>
      <w:bookmarkEnd w:id="42"/>
      <w:r w:rsidRPr="001B5B65">
        <w:rPr>
          <w:rStyle w:val="eop"/>
          <w:color w:val="C45911" w:themeColor="accent2" w:themeShade="BF"/>
        </w:rPr>
        <w:t> </w:t>
      </w:r>
    </w:p>
    <w:p w14:paraId="7F240072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3320822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516EB76C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1F7F977B" w14:textId="77777777" w:rsidR="00C51900" w:rsidRPr="00552CA7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08F6CD05" w14:textId="77777777" w:rsidR="00C51900" w:rsidRPr="00C51900" w:rsidRDefault="00C51900" w:rsidP="00C51900">
      <w:pPr>
        <w:rPr>
          <w:lang w:val="en-US"/>
        </w:rPr>
      </w:pPr>
    </w:p>
    <w:p w14:paraId="210FCD6E" w14:textId="28B7CC7D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3" w:name="_Toc114265974"/>
      <w:r w:rsidRPr="001B5B65">
        <w:rPr>
          <w:rStyle w:val="normaltextrun"/>
          <w:color w:val="C45911" w:themeColor="accent2" w:themeShade="BF"/>
        </w:rPr>
        <w:lastRenderedPageBreak/>
        <w:t>Selenium</w:t>
      </w:r>
      <w:bookmarkEnd w:id="43"/>
    </w:p>
    <w:p w14:paraId="02C6DF5E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2273C61C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E83D30D" w14:textId="77777777" w:rsidR="00C51900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32447104" w14:textId="77777777" w:rsidR="00C51900" w:rsidRPr="00552CA7" w:rsidRDefault="00C51900" w:rsidP="00C51900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E2CABC8" w14:textId="77777777" w:rsidR="00C51900" w:rsidRPr="00C51900" w:rsidRDefault="00C51900" w:rsidP="00C51900">
      <w:pPr>
        <w:rPr>
          <w:lang w:val="en-US"/>
        </w:rPr>
      </w:pPr>
    </w:p>
    <w:p w14:paraId="7648CAC0" w14:textId="5B1552D6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4" w:name="_Toc114265975"/>
      <w:r w:rsidRPr="001B5B65">
        <w:rPr>
          <w:rStyle w:val="normaltextrun"/>
          <w:color w:val="C45911" w:themeColor="accent2" w:themeShade="BF"/>
        </w:rPr>
        <w:t>PyTest</w:t>
      </w:r>
      <w:bookmarkEnd w:id="44"/>
      <w:r w:rsidRPr="001B5B65">
        <w:rPr>
          <w:rStyle w:val="eop"/>
          <w:color w:val="C45911" w:themeColor="accent2" w:themeShade="BF"/>
        </w:rPr>
        <w:t> </w:t>
      </w:r>
    </w:p>
    <w:p w14:paraId="13B7F126" w14:textId="77777777" w:rsidR="00DF7644" w:rsidRDefault="00DF7644" w:rsidP="00DF7644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12AB089D" w14:textId="77777777" w:rsidR="00DF7644" w:rsidRDefault="00DF7644" w:rsidP="00DF7644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46761F4A" w14:textId="77777777" w:rsidR="00DF7644" w:rsidRDefault="00DF7644" w:rsidP="00DF7644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3C9B32D3" w14:textId="77777777" w:rsidR="00DF7644" w:rsidRPr="00552CA7" w:rsidRDefault="00DF7644" w:rsidP="00DF7644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5C17AF96" w14:textId="77777777" w:rsidR="00DF7644" w:rsidRPr="00DF7644" w:rsidRDefault="00DF7644" w:rsidP="00DF7644">
      <w:pPr>
        <w:rPr>
          <w:lang w:val="en-US"/>
        </w:rPr>
      </w:pPr>
    </w:p>
    <w:p w14:paraId="61972720" w14:textId="5B0018FF" w:rsidR="0018335E" w:rsidRDefault="0018335E" w:rsidP="001B5B65">
      <w:pPr>
        <w:pStyle w:val="Heading3"/>
        <w:rPr>
          <w:rStyle w:val="eop"/>
          <w:color w:val="C45911" w:themeColor="accent2" w:themeShade="BF"/>
        </w:rPr>
      </w:pPr>
      <w:bookmarkStart w:id="45" w:name="_Toc114265976"/>
      <w:r w:rsidRPr="001B5B65">
        <w:rPr>
          <w:rStyle w:val="normaltextrun"/>
          <w:color w:val="C45911" w:themeColor="accent2" w:themeShade="BF"/>
        </w:rPr>
        <w:t>PyUnit</w:t>
      </w:r>
      <w:bookmarkEnd w:id="45"/>
      <w:r w:rsidRPr="001B5B65">
        <w:rPr>
          <w:rStyle w:val="eop"/>
          <w:color w:val="C45911" w:themeColor="accent2" w:themeShade="BF"/>
        </w:rPr>
        <w:t> </w:t>
      </w:r>
    </w:p>
    <w:p w14:paraId="7E18DF04" w14:textId="77777777" w:rsidR="001F4D18" w:rsidRDefault="001F4D18" w:rsidP="001F4D1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Features</w:t>
      </w:r>
    </w:p>
    <w:p w14:paraId="1B308A27" w14:textId="77777777" w:rsidR="001F4D18" w:rsidRDefault="001F4D18" w:rsidP="001F4D1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Pros</w:t>
      </w:r>
    </w:p>
    <w:p w14:paraId="3030AAA6" w14:textId="77777777" w:rsidR="001F4D18" w:rsidRDefault="001F4D18" w:rsidP="001F4D1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Cons</w:t>
      </w:r>
    </w:p>
    <w:p w14:paraId="560F69C9" w14:textId="77777777" w:rsidR="001F4D18" w:rsidRPr="00552CA7" w:rsidRDefault="001F4D18" w:rsidP="001F4D18">
      <w:pPr>
        <w:pStyle w:val="ListParagraph"/>
        <w:numPr>
          <w:ilvl w:val="0"/>
          <w:numId w:val="39"/>
        </w:numPr>
        <w:rPr>
          <w:lang w:val="en-US"/>
        </w:rPr>
      </w:pPr>
      <w:r>
        <w:rPr>
          <w:lang w:val="en-US"/>
        </w:rPr>
        <w:t>Applications</w:t>
      </w:r>
    </w:p>
    <w:p w14:paraId="2DCBCA33" w14:textId="77777777" w:rsidR="001F4D18" w:rsidRPr="001F4D18" w:rsidRDefault="001F4D18" w:rsidP="001F4D18">
      <w:pPr>
        <w:rPr>
          <w:lang w:val="en-US"/>
        </w:rPr>
      </w:pPr>
    </w:p>
    <w:p w14:paraId="7EC4EEBB" w14:textId="77777777" w:rsidR="0018335E" w:rsidRDefault="0018335E" w:rsidP="00945518">
      <w:pPr>
        <w:pStyle w:val="Heading1"/>
      </w:pPr>
      <w:bookmarkStart w:id="46" w:name="_Toc114265977"/>
      <w:r w:rsidRPr="00945518">
        <w:rPr>
          <w:rStyle w:val="normaltextrun"/>
        </w:rPr>
        <w:t>Conclusion</w:t>
      </w:r>
      <w:bookmarkEnd w:id="46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0782A7" w14:textId="56430AA1" w:rsidR="0018335E" w:rsidRDefault="0018335E" w:rsidP="00D928E0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0F2C314A" w14:textId="77777777" w:rsidR="0018335E" w:rsidRPr="004924DC" w:rsidRDefault="0018335E" w:rsidP="004924DC">
      <w:pPr>
        <w:pStyle w:val="Heading1"/>
      </w:pPr>
      <w:bookmarkStart w:id="47" w:name="_Toc114265978"/>
      <w:r w:rsidRPr="004924DC">
        <w:rPr>
          <w:rStyle w:val="normaltextrun"/>
        </w:rPr>
        <w:lastRenderedPageBreak/>
        <w:t>Frequently Asked Questions (FAQs)</w:t>
      </w:r>
      <w:bookmarkEnd w:id="47"/>
      <w:r w:rsidRPr="004924DC">
        <w:rPr>
          <w:rStyle w:val="normaltextrun"/>
        </w:rPr>
        <w:t> </w:t>
      </w:r>
      <w:r w:rsidRPr="004924DC">
        <w:rPr>
          <w:rStyle w:val="eop"/>
        </w:rPr>
        <w:t> </w:t>
      </w:r>
    </w:p>
    <w:p w14:paraId="2D6B9796" w14:textId="77777777" w:rsidR="0018335E" w:rsidRPr="004924DC" w:rsidRDefault="0018335E" w:rsidP="004924DC">
      <w:pPr>
        <w:pStyle w:val="Heading2"/>
      </w:pPr>
      <w:bookmarkStart w:id="48" w:name="_Toc114265979"/>
      <w:r w:rsidRPr="004924DC">
        <w:rPr>
          <w:rStyle w:val="normaltextrun"/>
        </w:rPr>
        <w:t>Which library is most used in Python?</w:t>
      </w:r>
      <w:bookmarkEnd w:id="48"/>
      <w:r w:rsidRPr="004924DC">
        <w:rPr>
          <w:rStyle w:val="eop"/>
        </w:rPr>
        <w:t> </w:t>
      </w:r>
    </w:p>
    <w:p w14:paraId="13A315B5" w14:textId="77777777" w:rsidR="0018335E" w:rsidRPr="004924DC" w:rsidRDefault="0018335E" w:rsidP="004924DC">
      <w:pPr>
        <w:pStyle w:val="Heading2"/>
      </w:pPr>
      <w:bookmarkStart w:id="49" w:name="_Toc114265980"/>
      <w:r w:rsidRPr="004924DC">
        <w:rPr>
          <w:rStyle w:val="normaltextrun"/>
        </w:rPr>
        <w:t>Which software is best for Python for data science?</w:t>
      </w:r>
      <w:bookmarkEnd w:id="49"/>
      <w:r w:rsidRPr="004924DC">
        <w:rPr>
          <w:rStyle w:val="eop"/>
        </w:rPr>
        <w:t> </w:t>
      </w:r>
    </w:p>
    <w:p w14:paraId="72848DC7" w14:textId="77777777" w:rsidR="0018335E" w:rsidRPr="004924DC" w:rsidRDefault="0018335E" w:rsidP="004924DC">
      <w:pPr>
        <w:pStyle w:val="Heading2"/>
      </w:pPr>
      <w:bookmarkStart w:id="50" w:name="_Toc114265981"/>
      <w:r w:rsidRPr="004924DC">
        <w:rPr>
          <w:rStyle w:val="normaltextrun"/>
        </w:rPr>
        <w:t>Which Python library should I learn first?</w:t>
      </w:r>
      <w:bookmarkEnd w:id="50"/>
      <w:r w:rsidRPr="004924DC">
        <w:rPr>
          <w:rStyle w:val="eop"/>
        </w:rPr>
        <w:t> </w:t>
      </w:r>
    </w:p>
    <w:p w14:paraId="62400101" w14:textId="77777777" w:rsidR="0018335E" w:rsidRPr="004924DC" w:rsidRDefault="0018335E" w:rsidP="004924DC">
      <w:pPr>
        <w:pStyle w:val="Heading2"/>
      </w:pPr>
      <w:bookmarkStart w:id="51" w:name="_Toc114265982"/>
      <w:r w:rsidRPr="004924DC">
        <w:rPr>
          <w:rStyle w:val="normaltextrun"/>
        </w:rPr>
        <w:t>Which Python library is used for machine learning?</w:t>
      </w:r>
      <w:bookmarkEnd w:id="51"/>
      <w:r w:rsidRPr="004924DC">
        <w:rPr>
          <w:rStyle w:val="eop"/>
        </w:rPr>
        <w:t> </w:t>
      </w:r>
    </w:p>
    <w:p w14:paraId="38048CDA" w14:textId="51CFF181" w:rsidR="00A74F70" w:rsidRPr="004924DC" w:rsidRDefault="0018335E" w:rsidP="004924DC">
      <w:pPr>
        <w:pStyle w:val="Heading2"/>
      </w:pPr>
      <w:bookmarkStart w:id="52" w:name="_Toc114265983"/>
      <w:r w:rsidRPr="004924DC">
        <w:rPr>
          <w:rStyle w:val="normaltextrun"/>
        </w:rPr>
        <w:t>How many libraries are in Python?</w:t>
      </w:r>
      <w:bookmarkEnd w:id="52"/>
      <w:r w:rsidRPr="004924DC">
        <w:rPr>
          <w:rStyle w:val="eop"/>
        </w:rPr>
        <w:t> </w:t>
      </w:r>
    </w:p>
    <w:p w14:paraId="096E3656" w14:textId="67D39869" w:rsidR="00AC3E71" w:rsidRDefault="00AC3E71" w:rsidP="0003286E">
      <w:pPr>
        <w:pStyle w:val="Heading1"/>
        <w:spacing w:line="276" w:lineRule="auto"/>
      </w:pPr>
      <w:bookmarkStart w:id="53" w:name="_Toc114265984"/>
      <w:r>
        <w:t>Author</w:t>
      </w:r>
      <w:bookmarkEnd w:id="53"/>
    </w:p>
    <w:p w14:paraId="6572ADB4" w14:textId="7D544628" w:rsidR="00FC07E5" w:rsidRPr="00332F05" w:rsidRDefault="00AC3E71" w:rsidP="0003286E">
      <w:pPr>
        <w:spacing w:line="276" w:lineRule="auto"/>
      </w:pPr>
      <w:r w:rsidRPr="00AC3E71">
        <w:rPr>
          <w:b/>
        </w:rPr>
        <w:t>Anish Mahapatra</w:t>
      </w:r>
      <w:r>
        <w:tab/>
      </w:r>
      <w:r>
        <w:br/>
      </w:r>
      <w:r w:rsidRPr="00FF277D">
        <w:rPr>
          <w:i/>
        </w:rPr>
        <w:t>Senior Data Scientist</w:t>
      </w:r>
      <w:r w:rsidRPr="00FF277D">
        <w:tab/>
      </w:r>
      <w:r>
        <w:br/>
        <w:t xml:space="preserve">LinkedIn: </w:t>
      </w:r>
      <w:hyperlink r:id="rId9" w:history="1">
        <w:r w:rsidRPr="00AC3E71">
          <w:rPr>
            <w:rStyle w:val="Hyperlink"/>
          </w:rPr>
          <w:t>https://www.linkedin.com/in/anishmahapatra</w:t>
        </w:r>
      </w:hyperlink>
      <w:r>
        <w:t xml:space="preserve"> (</w:t>
      </w:r>
      <w:hyperlink r:id="rId10" w:history="1">
        <w:r>
          <w:rPr>
            <w:rStyle w:val="Hyperlink"/>
          </w:rPr>
          <w:t>LinkedIn</w:t>
        </w:r>
      </w:hyperlink>
      <w:r>
        <w:t>)</w:t>
      </w:r>
      <w:r w:rsidR="002375EE">
        <w:tab/>
      </w:r>
      <w:r w:rsidR="002375EE">
        <w:br/>
        <w:t>Email: anishmahapatra01@gmail.com</w:t>
      </w:r>
    </w:p>
    <w:sectPr w:rsidR="00FC07E5" w:rsidRPr="00332F05" w:rsidSect="002130E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78143" w14:textId="77777777" w:rsidR="00BC5FAB" w:rsidRDefault="00BC5FAB" w:rsidP="00913D45">
      <w:r>
        <w:separator/>
      </w:r>
    </w:p>
  </w:endnote>
  <w:endnote w:type="continuationSeparator" w:id="0">
    <w:p w14:paraId="61BEFDCD" w14:textId="77777777" w:rsidR="00BC5FAB" w:rsidRDefault="00BC5FAB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noProof w:val="0"/>
      </w:rPr>
      <w:id w:val="-12777141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6A3717" w14:textId="142D3F02" w:rsidR="00552CA7" w:rsidRDefault="00552CA7" w:rsidP="00A15263">
        <w:pPr>
          <w:pStyle w:val="Footer"/>
          <w:jc w:val="center"/>
        </w:pPr>
        <w:r>
          <w:rPr>
            <w:noProof w:val="0"/>
          </w:rPr>
          <w:br/>
        </w:r>
        <w:r>
          <w:t>2</w:t>
        </w:r>
      </w:p>
    </w:sdtContent>
  </w:sdt>
  <w:p w14:paraId="4765D583" w14:textId="77777777" w:rsidR="00552CA7" w:rsidRDefault="00552CA7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DBE83" w14:textId="77777777" w:rsidR="00BC5FAB" w:rsidRDefault="00BC5FAB" w:rsidP="00913D45">
      <w:r>
        <w:separator/>
      </w:r>
    </w:p>
  </w:footnote>
  <w:footnote w:type="continuationSeparator" w:id="0">
    <w:p w14:paraId="6CAAAF7E" w14:textId="77777777" w:rsidR="00BC5FAB" w:rsidRDefault="00BC5FAB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14347B27" w:rsidR="00552CA7" w:rsidRDefault="00552CA7" w:rsidP="001E5086">
    <w:pPr>
      <w:pStyle w:val="Header"/>
      <w:jc w:val="center"/>
    </w:pPr>
    <w:r>
      <w:drawing>
        <wp:inline distT="0" distB="0" distL="0" distR="0" wp14:anchorId="3C6530AE" wp14:editId="36CBDEC5">
          <wp:extent cx="848563" cy="376589"/>
          <wp:effectExtent l="0" t="0" r="8890" b="4445"/>
          <wp:docPr id="13" name="Picture 13" descr="upGrad KnowledgeHut launches bootcamp on Data Science | The Financial  Expres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pGrad KnowledgeHut launches bootcamp on Data Science | The Financial  Express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531" t="22307" r="14759" b="23470"/>
                  <a:stretch/>
                </pic:blipFill>
                <pic:spPr bwMode="auto">
                  <a:xfrm>
                    <a:off x="0" y="0"/>
                    <a:ext cx="891665" cy="39571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00C2"/>
    <w:multiLevelType w:val="multilevel"/>
    <w:tmpl w:val="7DC8F7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B2C94"/>
    <w:multiLevelType w:val="multilevel"/>
    <w:tmpl w:val="C30A04F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42C3E12"/>
    <w:multiLevelType w:val="hybridMultilevel"/>
    <w:tmpl w:val="96860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D518A"/>
    <w:multiLevelType w:val="hybridMultilevel"/>
    <w:tmpl w:val="DD70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6753D"/>
    <w:multiLevelType w:val="multilevel"/>
    <w:tmpl w:val="EF925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265D9F"/>
    <w:multiLevelType w:val="multilevel"/>
    <w:tmpl w:val="DEE45F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0FD049C6"/>
    <w:multiLevelType w:val="hybridMultilevel"/>
    <w:tmpl w:val="09AEB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3248C"/>
    <w:multiLevelType w:val="hybridMultilevel"/>
    <w:tmpl w:val="B7523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A4DB1"/>
    <w:multiLevelType w:val="multilevel"/>
    <w:tmpl w:val="6B9CBFC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1B0DE3"/>
    <w:multiLevelType w:val="hybridMultilevel"/>
    <w:tmpl w:val="FDC61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E6001"/>
    <w:multiLevelType w:val="multilevel"/>
    <w:tmpl w:val="8F3C6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A80F01"/>
    <w:multiLevelType w:val="multilevel"/>
    <w:tmpl w:val="A9C2F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AD0E7E"/>
    <w:multiLevelType w:val="multilevel"/>
    <w:tmpl w:val="5EBE19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B948FF"/>
    <w:multiLevelType w:val="multilevel"/>
    <w:tmpl w:val="5ED8E9E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E26D9E"/>
    <w:multiLevelType w:val="multilevel"/>
    <w:tmpl w:val="456823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2AF12264"/>
    <w:multiLevelType w:val="multilevel"/>
    <w:tmpl w:val="F828DDD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3056CE"/>
    <w:multiLevelType w:val="multilevel"/>
    <w:tmpl w:val="EF82E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816F40"/>
    <w:multiLevelType w:val="multilevel"/>
    <w:tmpl w:val="54CA20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FA7F10"/>
    <w:multiLevelType w:val="multilevel"/>
    <w:tmpl w:val="C8CE15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CE009D"/>
    <w:multiLevelType w:val="hybridMultilevel"/>
    <w:tmpl w:val="81980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27D75"/>
    <w:multiLevelType w:val="multilevel"/>
    <w:tmpl w:val="841468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3BE506B3"/>
    <w:multiLevelType w:val="multilevel"/>
    <w:tmpl w:val="5F887C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2" w15:restartNumberingAfterBreak="0">
    <w:nsid w:val="3C501C3B"/>
    <w:multiLevelType w:val="multilevel"/>
    <w:tmpl w:val="6586261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CB11B2"/>
    <w:multiLevelType w:val="multilevel"/>
    <w:tmpl w:val="29D2B71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43B444B"/>
    <w:multiLevelType w:val="multilevel"/>
    <w:tmpl w:val="5AFAB90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5EF183D"/>
    <w:multiLevelType w:val="multilevel"/>
    <w:tmpl w:val="3454F8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A535AD"/>
    <w:multiLevelType w:val="multilevel"/>
    <w:tmpl w:val="BA5029C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343275"/>
    <w:multiLevelType w:val="hybridMultilevel"/>
    <w:tmpl w:val="DBA4CE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AF483C"/>
    <w:multiLevelType w:val="multilevel"/>
    <w:tmpl w:val="BEDEF7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A4A1C8F"/>
    <w:multiLevelType w:val="hybridMultilevel"/>
    <w:tmpl w:val="1ADE3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EC4EB4"/>
    <w:multiLevelType w:val="hybridMultilevel"/>
    <w:tmpl w:val="0854C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A04EE"/>
    <w:multiLevelType w:val="hybridMultilevel"/>
    <w:tmpl w:val="C0FAC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D86DF2"/>
    <w:multiLevelType w:val="hybridMultilevel"/>
    <w:tmpl w:val="3FDC6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0004C5"/>
    <w:multiLevelType w:val="multilevel"/>
    <w:tmpl w:val="3A681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351491B"/>
    <w:multiLevelType w:val="hybridMultilevel"/>
    <w:tmpl w:val="25688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B55481"/>
    <w:multiLevelType w:val="multilevel"/>
    <w:tmpl w:val="447229F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C7D2303"/>
    <w:multiLevelType w:val="multilevel"/>
    <w:tmpl w:val="D5FE212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7" w15:restartNumberingAfterBreak="0">
    <w:nsid w:val="7CA053F0"/>
    <w:multiLevelType w:val="multilevel"/>
    <w:tmpl w:val="AB1CCCA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8" w15:restartNumberingAfterBreak="0">
    <w:nsid w:val="7E7D480B"/>
    <w:multiLevelType w:val="multilevel"/>
    <w:tmpl w:val="0116E8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9"/>
  </w:num>
  <w:num w:numId="3">
    <w:abstractNumId w:val="6"/>
  </w:num>
  <w:num w:numId="4">
    <w:abstractNumId w:val="30"/>
  </w:num>
  <w:num w:numId="5">
    <w:abstractNumId w:val="32"/>
  </w:num>
  <w:num w:numId="6">
    <w:abstractNumId w:val="2"/>
  </w:num>
  <w:num w:numId="7">
    <w:abstractNumId w:val="34"/>
  </w:num>
  <w:num w:numId="8">
    <w:abstractNumId w:val="27"/>
  </w:num>
  <w:num w:numId="9">
    <w:abstractNumId w:val="31"/>
  </w:num>
  <w:num w:numId="10">
    <w:abstractNumId w:val="7"/>
  </w:num>
  <w:num w:numId="11">
    <w:abstractNumId w:val="16"/>
  </w:num>
  <w:num w:numId="12">
    <w:abstractNumId w:val="36"/>
  </w:num>
  <w:num w:numId="13">
    <w:abstractNumId w:val="8"/>
  </w:num>
  <w:num w:numId="14">
    <w:abstractNumId w:val="22"/>
  </w:num>
  <w:num w:numId="15">
    <w:abstractNumId w:val="4"/>
  </w:num>
  <w:num w:numId="16">
    <w:abstractNumId w:val="5"/>
  </w:num>
  <w:num w:numId="17">
    <w:abstractNumId w:val="13"/>
  </w:num>
  <w:num w:numId="18">
    <w:abstractNumId w:val="37"/>
  </w:num>
  <w:num w:numId="19">
    <w:abstractNumId w:val="0"/>
  </w:num>
  <w:num w:numId="20">
    <w:abstractNumId w:val="35"/>
  </w:num>
  <w:num w:numId="21">
    <w:abstractNumId w:val="20"/>
  </w:num>
  <w:num w:numId="22">
    <w:abstractNumId w:val="25"/>
  </w:num>
  <w:num w:numId="23">
    <w:abstractNumId w:val="15"/>
  </w:num>
  <w:num w:numId="24">
    <w:abstractNumId w:val="21"/>
  </w:num>
  <w:num w:numId="25">
    <w:abstractNumId w:val="28"/>
  </w:num>
  <w:num w:numId="26">
    <w:abstractNumId w:val="1"/>
  </w:num>
  <w:num w:numId="27">
    <w:abstractNumId w:val="23"/>
  </w:num>
  <w:num w:numId="28">
    <w:abstractNumId w:val="26"/>
  </w:num>
  <w:num w:numId="29">
    <w:abstractNumId w:val="14"/>
  </w:num>
  <w:num w:numId="30">
    <w:abstractNumId w:val="38"/>
  </w:num>
  <w:num w:numId="31">
    <w:abstractNumId w:val="17"/>
  </w:num>
  <w:num w:numId="32">
    <w:abstractNumId w:val="11"/>
  </w:num>
  <w:num w:numId="33">
    <w:abstractNumId w:val="10"/>
  </w:num>
  <w:num w:numId="34">
    <w:abstractNumId w:val="18"/>
  </w:num>
  <w:num w:numId="35">
    <w:abstractNumId w:val="33"/>
  </w:num>
  <w:num w:numId="36">
    <w:abstractNumId w:val="12"/>
  </w:num>
  <w:num w:numId="37">
    <w:abstractNumId w:val="24"/>
  </w:num>
  <w:num w:numId="38">
    <w:abstractNumId w:val="19"/>
  </w:num>
  <w:num w:numId="39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iPLWgDpa0N/LQAAAA=="/>
  </w:docVars>
  <w:rsids>
    <w:rsidRoot w:val="00D60F07"/>
    <w:rsid w:val="00003E06"/>
    <w:rsid w:val="00004BE7"/>
    <w:rsid w:val="000057C7"/>
    <w:rsid w:val="000064D4"/>
    <w:rsid w:val="00011C1E"/>
    <w:rsid w:val="00011EB0"/>
    <w:rsid w:val="00013018"/>
    <w:rsid w:val="00013873"/>
    <w:rsid w:val="00014001"/>
    <w:rsid w:val="00014507"/>
    <w:rsid w:val="00017B5A"/>
    <w:rsid w:val="00020033"/>
    <w:rsid w:val="00021700"/>
    <w:rsid w:val="00024924"/>
    <w:rsid w:val="00025624"/>
    <w:rsid w:val="00025EF2"/>
    <w:rsid w:val="00026D38"/>
    <w:rsid w:val="000279B9"/>
    <w:rsid w:val="00027FA9"/>
    <w:rsid w:val="000324FF"/>
    <w:rsid w:val="0003286E"/>
    <w:rsid w:val="00032E31"/>
    <w:rsid w:val="00033BBD"/>
    <w:rsid w:val="00033F8D"/>
    <w:rsid w:val="0003434D"/>
    <w:rsid w:val="0003482D"/>
    <w:rsid w:val="00034B1F"/>
    <w:rsid w:val="00040225"/>
    <w:rsid w:val="0004079B"/>
    <w:rsid w:val="00042038"/>
    <w:rsid w:val="0004498A"/>
    <w:rsid w:val="000450C4"/>
    <w:rsid w:val="00045BDA"/>
    <w:rsid w:val="000510F1"/>
    <w:rsid w:val="00051830"/>
    <w:rsid w:val="00051E1A"/>
    <w:rsid w:val="00052C02"/>
    <w:rsid w:val="00053850"/>
    <w:rsid w:val="0005397E"/>
    <w:rsid w:val="000553FD"/>
    <w:rsid w:val="00055EE2"/>
    <w:rsid w:val="00060158"/>
    <w:rsid w:val="000613CC"/>
    <w:rsid w:val="00065D64"/>
    <w:rsid w:val="00065E60"/>
    <w:rsid w:val="0006689C"/>
    <w:rsid w:val="000801AE"/>
    <w:rsid w:val="000815FF"/>
    <w:rsid w:val="00083096"/>
    <w:rsid w:val="00083D12"/>
    <w:rsid w:val="00083F66"/>
    <w:rsid w:val="0008580A"/>
    <w:rsid w:val="00090B3F"/>
    <w:rsid w:val="00095043"/>
    <w:rsid w:val="0009512C"/>
    <w:rsid w:val="00095C84"/>
    <w:rsid w:val="0009699A"/>
    <w:rsid w:val="000A0107"/>
    <w:rsid w:val="000A01E9"/>
    <w:rsid w:val="000A493C"/>
    <w:rsid w:val="000A4F5D"/>
    <w:rsid w:val="000A51A2"/>
    <w:rsid w:val="000A69FE"/>
    <w:rsid w:val="000B4F48"/>
    <w:rsid w:val="000B5BAA"/>
    <w:rsid w:val="000C3A0B"/>
    <w:rsid w:val="000C65CE"/>
    <w:rsid w:val="000D3B80"/>
    <w:rsid w:val="000D4668"/>
    <w:rsid w:val="000E5533"/>
    <w:rsid w:val="000F2049"/>
    <w:rsid w:val="000F3815"/>
    <w:rsid w:val="000F47A2"/>
    <w:rsid w:val="000F640C"/>
    <w:rsid w:val="000F731F"/>
    <w:rsid w:val="0010070C"/>
    <w:rsid w:val="001024E5"/>
    <w:rsid w:val="00106CBB"/>
    <w:rsid w:val="00106E19"/>
    <w:rsid w:val="001077AD"/>
    <w:rsid w:val="00111459"/>
    <w:rsid w:val="00112EAD"/>
    <w:rsid w:val="0011379D"/>
    <w:rsid w:val="00113DAD"/>
    <w:rsid w:val="001161A2"/>
    <w:rsid w:val="00116460"/>
    <w:rsid w:val="00120ACF"/>
    <w:rsid w:val="00121748"/>
    <w:rsid w:val="00125A88"/>
    <w:rsid w:val="001271A7"/>
    <w:rsid w:val="00130EC6"/>
    <w:rsid w:val="00133B1A"/>
    <w:rsid w:val="00134FB0"/>
    <w:rsid w:val="00136212"/>
    <w:rsid w:val="00140551"/>
    <w:rsid w:val="001425DF"/>
    <w:rsid w:val="00142A6F"/>
    <w:rsid w:val="0015360C"/>
    <w:rsid w:val="001546F8"/>
    <w:rsid w:val="0017292D"/>
    <w:rsid w:val="00173D36"/>
    <w:rsid w:val="001743CF"/>
    <w:rsid w:val="00176FE5"/>
    <w:rsid w:val="0017767B"/>
    <w:rsid w:val="00177B15"/>
    <w:rsid w:val="00182EE1"/>
    <w:rsid w:val="0018335E"/>
    <w:rsid w:val="0018354D"/>
    <w:rsid w:val="00185EC1"/>
    <w:rsid w:val="00187EFA"/>
    <w:rsid w:val="001915CB"/>
    <w:rsid w:val="00191C26"/>
    <w:rsid w:val="00195AF4"/>
    <w:rsid w:val="00196579"/>
    <w:rsid w:val="0019667A"/>
    <w:rsid w:val="001969A1"/>
    <w:rsid w:val="001A5261"/>
    <w:rsid w:val="001A5CAE"/>
    <w:rsid w:val="001A6FE0"/>
    <w:rsid w:val="001B285F"/>
    <w:rsid w:val="001B2C8E"/>
    <w:rsid w:val="001B3BD3"/>
    <w:rsid w:val="001B5B65"/>
    <w:rsid w:val="001B661D"/>
    <w:rsid w:val="001B72F9"/>
    <w:rsid w:val="001C1AC4"/>
    <w:rsid w:val="001C4947"/>
    <w:rsid w:val="001D04B5"/>
    <w:rsid w:val="001D2B7A"/>
    <w:rsid w:val="001D32AE"/>
    <w:rsid w:val="001D4B85"/>
    <w:rsid w:val="001E06F7"/>
    <w:rsid w:val="001E24A7"/>
    <w:rsid w:val="001E5086"/>
    <w:rsid w:val="001E6603"/>
    <w:rsid w:val="001E6908"/>
    <w:rsid w:val="001E731F"/>
    <w:rsid w:val="001E76E8"/>
    <w:rsid w:val="001F045D"/>
    <w:rsid w:val="001F064B"/>
    <w:rsid w:val="001F17D6"/>
    <w:rsid w:val="001F4D18"/>
    <w:rsid w:val="002007CE"/>
    <w:rsid w:val="002031C1"/>
    <w:rsid w:val="002036AB"/>
    <w:rsid w:val="00204420"/>
    <w:rsid w:val="00205C75"/>
    <w:rsid w:val="00206749"/>
    <w:rsid w:val="0020679E"/>
    <w:rsid w:val="00206897"/>
    <w:rsid w:val="00206CCF"/>
    <w:rsid w:val="00207055"/>
    <w:rsid w:val="002130E4"/>
    <w:rsid w:val="002165C8"/>
    <w:rsid w:val="00222FA5"/>
    <w:rsid w:val="00227A7E"/>
    <w:rsid w:val="002309CF"/>
    <w:rsid w:val="002316A6"/>
    <w:rsid w:val="0023292A"/>
    <w:rsid w:val="00236DEA"/>
    <w:rsid w:val="0023717F"/>
    <w:rsid w:val="002373F2"/>
    <w:rsid w:val="002375EE"/>
    <w:rsid w:val="002403F6"/>
    <w:rsid w:val="0024647B"/>
    <w:rsid w:val="00247BB2"/>
    <w:rsid w:val="00256BCD"/>
    <w:rsid w:val="0026141E"/>
    <w:rsid w:val="00261877"/>
    <w:rsid w:val="00262E7F"/>
    <w:rsid w:val="00262EED"/>
    <w:rsid w:val="00265DB8"/>
    <w:rsid w:val="00265FFA"/>
    <w:rsid w:val="002702C2"/>
    <w:rsid w:val="00272477"/>
    <w:rsid w:val="002739A3"/>
    <w:rsid w:val="002748EE"/>
    <w:rsid w:val="00276416"/>
    <w:rsid w:val="002772BA"/>
    <w:rsid w:val="00281317"/>
    <w:rsid w:val="00283700"/>
    <w:rsid w:val="00284F34"/>
    <w:rsid w:val="002866B9"/>
    <w:rsid w:val="00287B7D"/>
    <w:rsid w:val="002939C7"/>
    <w:rsid w:val="00293FF6"/>
    <w:rsid w:val="002941F9"/>
    <w:rsid w:val="00295154"/>
    <w:rsid w:val="00295EAC"/>
    <w:rsid w:val="00297343"/>
    <w:rsid w:val="002A1A8C"/>
    <w:rsid w:val="002A2F37"/>
    <w:rsid w:val="002A417A"/>
    <w:rsid w:val="002A4F6D"/>
    <w:rsid w:val="002A59DD"/>
    <w:rsid w:val="002A6A1D"/>
    <w:rsid w:val="002A775B"/>
    <w:rsid w:val="002A7F54"/>
    <w:rsid w:val="002B0589"/>
    <w:rsid w:val="002B1B0A"/>
    <w:rsid w:val="002B3927"/>
    <w:rsid w:val="002B3D55"/>
    <w:rsid w:val="002B5F2C"/>
    <w:rsid w:val="002B6772"/>
    <w:rsid w:val="002B6E4E"/>
    <w:rsid w:val="002B7033"/>
    <w:rsid w:val="002C101B"/>
    <w:rsid w:val="002C14C4"/>
    <w:rsid w:val="002C15DE"/>
    <w:rsid w:val="002C2350"/>
    <w:rsid w:val="002C2AE8"/>
    <w:rsid w:val="002C2DCC"/>
    <w:rsid w:val="002C3EC4"/>
    <w:rsid w:val="002C4B3C"/>
    <w:rsid w:val="002C5177"/>
    <w:rsid w:val="002C6817"/>
    <w:rsid w:val="002D302C"/>
    <w:rsid w:val="002D4C07"/>
    <w:rsid w:val="002D6A05"/>
    <w:rsid w:val="002E3F84"/>
    <w:rsid w:val="002E592E"/>
    <w:rsid w:val="002E5F40"/>
    <w:rsid w:val="002F0C98"/>
    <w:rsid w:val="002F2011"/>
    <w:rsid w:val="002F317B"/>
    <w:rsid w:val="002F4E07"/>
    <w:rsid w:val="002F6AA8"/>
    <w:rsid w:val="00300C3D"/>
    <w:rsid w:val="003020A4"/>
    <w:rsid w:val="00302B89"/>
    <w:rsid w:val="00303452"/>
    <w:rsid w:val="00305E6E"/>
    <w:rsid w:val="00310BE3"/>
    <w:rsid w:val="003130C0"/>
    <w:rsid w:val="00314314"/>
    <w:rsid w:val="00314DD2"/>
    <w:rsid w:val="00316231"/>
    <w:rsid w:val="00320566"/>
    <w:rsid w:val="0032071E"/>
    <w:rsid w:val="00327158"/>
    <w:rsid w:val="00331018"/>
    <w:rsid w:val="00332F05"/>
    <w:rsid w:val="00333BB0"/>
    <w:rsid w:val="00333CCB"/>
    <w:rsid w:val="00335A9B"/>
    <w:rsid w:val="00336891"/>
    <w:rsid w:val="00336ACF"/>
    <w:rsid w:val="00336CC2"/>
    <w:rsid w:val="00337085"/>
    <w:rsid w:val="00342ED7"/>
    <w:rsid w:val="003457A7"/>
    <w:rsid w:val="0035014A"/>
    <w:rsid w:val="003504FC"/>
    <w:rsid w:val="00352810"/>
    <w:rsid w:val="00352B2F"/>
    <w:rsid w:val="003543ED"/>
    <w:rsid w:val="00354C30"/>
    <w:rsid w:val="0035501E"/>
    <w:rsid w:val="003557E1"/>
    <w:rsid w:val="0036077E"/>
    <w:rsid w:val="00362799"/>
    <w:rsid w:val="0036322D"/>
    <w:rsid w:val="0037191A"/>
    <w:rsid w:val="00371EBD"/>
    <w:rsid w:val="00372198"/>
    <w:rsid w:val="003732A5"/>
    <w:rsid w:val="00373494"/>
    <w:rsid w:val="00375209"/>
    <w:rsid w:val="00375569"/>
    <w:rsid w:val="0037672A"/>
    <w:rsid w:val="0037790C"/>
    <w:rsid w:val="003819FE"/>
    <w:rsid w:val="00386459"/>
    <w:rsid w:val="00386641"/>
    <w:rsid w:val="0039150B"/>
    <w:rsid w:val="00391A2A"/>
    <w:rsid w:val="00394084"/>
    <w:rsid w:val="00397293"/>
    <w:rsid w:val="003A2459"/>
    <w:rsid w:val="003A2751"/>
    <w:rsid w:val="003A2BF2"/>
    <w:rsid w:val="003A52BF"/>
    <w:rsid w:val="003A5FF8"/>
    <w:rsid w:val="003A76D2"/>
    <w:rsid w:val="003A7760"/>
    <w:rsid w:val="003B0C8D"/>
    <w:rsid w:val="003B2944"/>
    <w:rsid w:val="003B3EC7"/>
    <w:rsid w:val="003B78F5"/>
    <w:rsid w:val="003C01B7"/>
    <w:rsid w:val="003C2E5D"/>
    <w:rsid w:val="003C7B63"/>
    <w:rsid w:val="003C7E3A"/>
    <w:rsid w:val="003D279E"/>
    <w:rsid w:val="003D2D8C"/>
    <w:rsid w:val="003D5B8C"/>
    <w:rsid w:val="003D5CDE"/>
    <w:rsid w:val="003E0327"/>
    <w:rsid w:val="003E0BF2"/>
    <w:rsid w:val="003E2DC7"/>
    <w:rsid w:val="003E3E71"/>
    <w:rsid w:val="003E63BD"/>
    <w:rsid w:val="003F0FDD"/>
    <w:rsid w:val="003F1C94"/>
    <w:rsid w:val="003F1E09"/>
    <w:rsid w:val="003F284A"/>
    <w:rsid w:val="003F3765"/>
    <w:rsid w:val="003F4301"/>
    <w:rsid w:val="003F5868"/>
    <w:rsid w:val="003F5EC3"/>
    <w:rsid w:val="003F6627"/>
    <w:rsid w:val="003F6B7E"/>
    <w:rsid w:val="0040191F"/>
    <w:rsid w:val="004020AE"/>
    <w:rsid w:val="00402B08"/>
    <w:rsid w:val="00403567"/>
    <w:rsid w:val="004064A9"/>
    <w:rsid w:val="00407D11"/>
    <w:rsid w:val="0041041B"/>
    <w:rsid w:val="00413701"/>
    <w:rsid w:val="00414387"/>
    <w:rsid w:val="00414463"/>
    <w:rsid w:val="004148DE"/>
    <w:rsid w:val="0041792D"/>
    <w:rsid w:val="0042011D"/>
    <w:rsid w:val="004203C7"/>
    <w:rsid w:val="00423AFF"/>
    <w:rsid w:val="0042411F"/>
    <w:rsid w:val="00426B55"/>
    <w:rsid w:val="0042752F"/>
    <w:rsid w:val="004277FA"/>
    <w:rsid w:val="00431DAA"/>
    <w:rsid w:val="00434865"/>
    <w:rsid w:val="00435816"/>
    <w:rsid w:val="00435BA6"/>
    <w:rsid w:val="0043604E"/>
    <w:rsid w:val="004400F3"/>
    <w:rsid w:val="00440CAE"/>
    <w:rsid w:val="004431B8"/>
    <w:rsid w:val="004433EE"/>
    <w:rsid w:val="00445020"/>
    <w:rsid w:val="00445B9B"/>
    <w:rsid w:val="00446EF0"/>
    <w:rsid w:val="00451610"/>
    <w:rsid w:val="004523CB"/>
    <w:rsid w:val="00452B3C"/>
    <w:rsid w:val="00454869"/>
    <w:rsid w:val="00454A10"/>
    <w:rsid w:val="00455032"/>
    <w:rsid w:val="00460FE2"/>
    <w:rsid w:val="00462174"/>
    <w:rsid w:val="00462776"/>
    <w:rsid w:val="00463962"/>
    <w:rsid w:val="00463EA1"/>
    <w:rsid w:val="00465653"/>
    <w:rsid w:val="00467619"/>
    <w:rsid w:val="0047036B"/>
    <w:rsid w:val="00470E2D"/>
    <w:rsid w:val="00477B1A"/>
    <w:rsid w:val="0048157B"/>
    <w:rsid w:val="00481642"/>
    <w:rsid w:val="004879B1"/>
    <w:rsid w:val="0049117B"/>
    <w:rsid w:val="004924DC"/>
    <w:rsid w:val="004935FE"/>
    <w:rsid w:val="00496031"/>
    <w:rsid w:val="004A145C"/>
    <w:rsid w:val="004A2F0F"/>
    <w:rsid w:val="004A3AED"/>
    <w:rsid w:val="004A640F"/>
    <w:rsid w:val="004A6B91"/>
    <w:rsid w:val="004A6E36"/>
    <w:rsid w:val="004B08FE"/>
    <w:rsid w:val="004B196E"/>
    <w:rsid w:val="004B33C4"/>
    <w:rsid w:val="004B4E6C"/>
    <w:rsid w:val="004B5F57"/>
    <w:rsid w:val="004B74D8"/>
    <w:rsid w:val="004C0533"/>
    <w:rsid w:val="004C0EAF"/>
    <w:rsid w:val="004C2CAD"/>
    <w:rsid w:val="004C4802"/>
    <w:rsid w:val="004C5076"/>
    <w:rsid w:val="004C6D12"/>
    <w:rsid w:val="004C6F5E"/>
    <w:rsid w:val="004D14D3"/>
    <w:rsid w:val="004D1EC4"/>
    <w:rsid w:val="004D2212"/>
    <w:rsid w:val="004D3BD9"/>
    <w:rsid w:val="004D4AF6"/>
    <w:rsid w:val="004D5C24"/>
    <w:rsid w:val="004D6048"/>
    <w:rsid w:val="004D7066"/>
    <w:rsid w:val="004E503C"/>
    <w:rsid w:val="004E572D"/>
    <w:rsid w:val="004E5D8F"/>
    <w:rsid w:val="004E66C4"/>
    <w:rsid w:val="004E79A3"/>
    <w:rsid w:val="004F1817"/>
    <w:rsid w:val="004F226F"/>
    <w:rsid w:val="004F3243"/>
    <w:rsid w:val="004F5A53"/>
    <w:rsid w:val="004F7029"/>
    <w:rsid w:val="005026DD"/>
    <w:rsid w:val="00502A40"/>
    <w:rsid w:val="0050302F"/>
    <w:rsid w:val="00504C8E"/>
    <w:rsid w:val="00505091"/>
    <w:rsid w:val="00506FFB"/>
    <w:rsid w:val="00511828"/>
    <w:rsid w:val="00515881"/>
    <w:rsid w:val="00517A4B"/>
    <w:rsid w:val="005214F2"/>
    <w:rsid w:val="0052244C"/>
    <w:rsid w:val="00522C35"/>
    <w:rsid w:val="00524F8E"/>
    <w:rsid w:val="0052538B"/>
    <w:rsid w:val="005259E7"/>
    <w:rsid w:val="00527169"/>
    <w:rsid w:val="005272DC"/>
    <w:rsid w:val="00531FA5"/>
    <w:rsid w:val="005348D3"/>
    <w:rsid w:val="005370EC"/>
    <w:rsid w:val="005372E2"/>
    <w:rsid w:val="00537C2E"/>
    <w:rsid w:val="005417BE"/>
    <w:rsid w:val="00545720"/>
    <w:rsid w:val="005472DC"/>
    <w:rsid w:val="00551E88"/>
    <w:rsid w:val="00552CA7"/>
    <w:rsid w:val="00553173"/>
    <w:rsid w:val="005546C3"/>
    <w:rsid w:val="00555985"/>
    <w:rsid w:val="00555A92"/>
    <w:rsid w:val="00560FE4"/>
    <w:rsid w:val="00564D1E"/>
    <w:rsid w:val="0057470E"/>
    <w:rsid w:val="00577391"/>
    <w:rsid w:val="0058083F"/>
    <w:rsid w:val="00581E94"/>
    <w:rsid w:val="005850B9"/>
    <w:rsid w:val="0059019C"/>
    <w:rsid w:val="00591306"/>
    <w:rsid w:val="00592568"/>
    <w:rsid w:val="00593097"/>
    <w:rsid w:val="00596446"/>
    <w:rsid w:val="0059755E"/>
    <w:rsid w:val="0059786C"/>
    <w:rsid w:val="00597FF1"/>
    <w:rsid w:val="005A1432"/>
    <w:rsid w:val="005A4AEE"/>
    <w:rsid w:val="005A66F1"/>
    <w:rsid w:val="005A7D67"/>
    <w:rsid w:val="005B0561"/>
    <w:rsid w:val="005B0D73"/>
    <w:rsid w:val="005B3C54"/>
    <w:rsid w:val="005B73D2"/>
    <w:rsid w:val="005C07E8"/>
    <w:rsid w:val="005C1DD8"/>
    <w:rsid w:val="005C2318"/>
    <w:rsid w:val="005C306C"/>
    <w:rsid w:val="005C7063"/>
    <w:rsid w:val="005C7E07"/>
    <w:rsid w:val="005D06EF"/>
    <w:rsid w:val="005D0A7E"/>
    <w:rsid w:val="005D1EDB"/>
    <w:rsid w:val="005D270D"/>
    <w:rsid w:val="005D49C6"/>
    <w:rsid w:val="005D53F5"/>
    <w:rsid w:val="005D54A0"/>
    <w:rsid w:val="005D748C"/>
    <w:rsid w:val="005E13AE"/>
    <w:rsid w:val="005E7A9F"/>
    <w:rsid w:val="005F383C"/>
    <w:rsid w:val="005F6450"/>
    <w:rsid w:val="005F76F3"/>
    <w:rsid w:val="00607518"/>
    <w:rsid w:val="006125E3"/>
    <w:rsid w:val="00612DBF"/>
    <w:rsid w:val="006138C6"/>
    <w:rsid w:val="006142FE"/>
    <w:rsid w:val="00614301"/>
    <w:rsid w:val="006153C3"/>
    <w:rsid w:val="00616720"/>
    <w:rsid w:val="00616A1D"/>
    <w:rsid w:val="00616CBB"/>
    <w:rsid w:val="00621A12"/>
    <w:rsid w:val="00622DF7"/>
    <w:rsid w:val="0062329D"/>
    <w:rsid w:val="00624CD5"/>
    <w:rsid w:val="0062564E"/>
    <w:rsid w:val="00625BD1"/>
    <w:rsid w:val="0062669F"/>
    <w:rsid w:val="00630468"/>
    <w:rsid w:val="00631015"/>
    <w:rsid w:val="006318C7"/>
    <w:rsid w:val="006321B2"/>
    <w:rsid w:val="00633B3E"/>
    <w:rsid w:val="00634229"/>
    <w:rsid w:val="00634696"/>
    <w:rsid w:val="00636571"/>
    <w:rsid w:val="0065124C"/>
    <w:rsid w:val="0065166C"/>
    <w:rsid w:val="00652782"/>
    <w:rsid w:val="0065358F"/>
    <w:rsid w:val="006576E3"/>
    <w:rsid w:val="00662D78"/>
    <w:rsid w:val="00663A08"/>
    <w:rsid w:val="0066736B"/>
    <w:rsid w:val="00667E39"/>
    <w:rsid w:val="0067066D"/>
    <w:rsid w:val="00673BA8"/>
    <w:rsid w:val="00673C87"/>
    <w:rsid w:val="006753D1"/>
    <w:rsid w:val="00676ECE"/>
    <w:rsid w:val="00682A8F"/>
    <w:rsid w:val="00682F58"/>
    <w:rsid w:val="00687BD9"/>
    <w:rsid w:val="00694DBF"/>
    <w:rsid w:val="00695BBF"/>
    <w:rsid w:val="00696321"/>
    <w:rsid w:val="006963EC"/>
    <w:rsid w:val="00697329"/>
    <w:rsid w:val="006975BE"/>
    <w:rsid w:val="006A11EC"/>
    <w:rsid w:val="006A1378"/>
    <w:rsid w:val="006A2041"/>
    <w:rsid w:val="006A25C5"/>
    <w:rsid w:val="006A37B5"/>
    <w:rsid w:val="006A40BC"/>
    <w:rsid w:val="006A55E0"/>
    <w:rsid w:val="006A6C81"/>
    <w:rsid w:val="006B5D72"/>
    <w:rsid w:val="006B6A37"/>
    <w:rsid w:val="006C1131"/>
    <w:rsid w:val="006C1420"/>
    <w:rsid w:val="006C3E31"/>
    <w:rsid w:val="006C4CF7"/>
    <w:rsid w:val="006D0C26"/>
    <w:rsid w:val="006D10D3"/>
    <w:rsid w:val="006E218B"/>
    <w:rsid w:val="006E2309"/>
    <w:rsid w:val="006E4B3D"/>
    <w:rsid w:val="006F14A7"/>
    <w:rsid w:val="006F1815"/>
    <w:rsid w:val="006F2258"/>
    <w:rsid w:val="006F4B23"/>
    <w:rsid w:val="006F4D66"/>
    <w:rsid w:val="00701BA2"/>
    <w:rsid w:val="00701D1B"/>
    <w:rsid w:val="00704B48"/>
    <w:rsid w:val="007071F0"/>
    <w:rsid w:val="00711180"/>
    <w:rsid w:val="00713882"/>
    <w:rsid w:val="00715CE6"/>
    <w:rsid w:val="00717E57"/>
    <w:rsid w:val="00720238"/>
    <w:rsid w:val="0072060A"/>
    <w:rsid w:val="007218EC"/>
    <w:rsid w:val="0072406F"/>
    <w:rsid w:val="00724AAF"/>
    <w:rsid w:val="00730FFC"/>
    <w:rsid w:val="007341BC"/>
    <w:rsid w:val="007348E3"/>
    <w:rsid w:val="00736434"/>
    <w:rsid w:val="00737331"/>
    <w:rsid w:val="00740E35"/>
    <w:rsid w:val="00740E48"/>
    <w:rsid w:val="00741D8F"/>
    <w:rsid w:val="00741F23"/>
    <w:rsid w:val="00743875"/>
    <w:rsid w:val="0074685B"/>
    <w:rsid w:val="0075087D"/>
    <w:rsid w:val="00753A4C"/>
    <w:rsid w:val="007546F8"/>
    <w:rsid w:val="00754AE7"/>
    <w:rsid w:val="00757F7C"/>
    <w:rsid w:val="0076179D"/>
    <w:rsid w:val="00762193"/>
    <w:rsid w:val="00762D04"/>
    <w:rsid w:val="00765859"/>
    <w:rsid w:val="00765AAC"/>
    <w:rsid w:val="00765B0C"/>
    <w:rsid w:val="00765E51"/>
    <w:rsid w:val="0077043F"/>
    <w:rsid w:val="007708FA"/>
    <w:rsid w:val="00774CA9"/>
    <w:rsid w:val="007756EE"/>
    <w:rsid w:val="007758F4"/>
    <w:rsid w:val="0078066E"/>
    <w:rsid w:val="0078106F"/>
    <w:rsid w:val="00781F55"/>
    <w:rsid w:val="00791952"/>
    <w:rsid w:val="00792EF1"/>
    <w:rsid w:val="007932AB"/>
    <w:rsid w:val="00796097"/>
    <w:rsid w:val="007A04A6"/>
    <w:rsid w:val="007A459C"/>
    <w:rsid w:val="007A472E"/>
    <w:rsid w:val="007A5679"/>
    <w:rsid w:val="007A5CE3"/>
    <w:rsid w:val="007B1BC1"/>
    <w:rsid w:val="007B73A1"/>
    <w:rsid w:val="007C0077"/>
    <w:rsid w:val="007C688D"/>
    <w:rsid w:val="007C68AF"/>
    <w:rsid w:val="007C73DF"/>
    <w:rsid w:val="007C7454"/>
    <w:rsid w:val="007C76C5"/>
    <w:rsid w:val="007D082E"/>
    <w:rsid w:val="007D1D9F"/>
    <w:rsid w:val="007D1DDA"/>
    <w:rsid w:val="007D447D"/>
    <w:rsid w:val="007D4983"/>
    <w:rsid w:val="007D7336"/>
    <w:rsid w:val="007D7E35"/>
    <w:rsid w:val="007E15AC"/>
    <w:rsid w:val="007E2793"/>
    <w:rsid w:val="007E4238"/>
    <w:rsid w:val="007E4DCE"/>
    <w:rsid w:val="007E6324"/>
    <w:rsid w:val="007E7008"/>
    <w:rsid w:val="007F164D"/>
    <w:rsid w:val="007F1659"/>
    <w:rsid w:val="007F38A3"/>
    <w:rsid w:val="007F698C"/>
    <w:rsid w:val="00800D06"/>
    <w:rsid w:val="008044FC"/>
    <w:rsid w:val="00805F63"/>
    <w:rsid w:val="008076D0"/>
    <w:rsid w:val="00811738"/>
    <w:rsid w:val="008158C7"/>
    <w:rsid w:val="0081730A"/>
    <w:rsid w:val="00821580"/>
    <w:rsid w:val="00821E3E"/>
    <w:rsid w:val="0082234B"/>
    <w:rsid w:val="008227CD"/>
    <w:rsid w:val="00822AFD"/>
    <w:rsid w:val="00823B4B"/>
    <w:rsid w:val="00825F81"/>
    <w:rsid w:val="0082763F"/>
    <w:rsid w:val="00827CCC"/>
    <w:rsid w:val="008308A8"/>
    <w:rsid w:val="00834318"/>
    <w:rsid w:val="0084509B"/>
    <w:rsid w:val="00847AB8"/>
    <w:rsid w:val="00853A2A"/>
    <w:rsid w:val="00857045"/>
    <w:rsid w:val="008621D3"/>
    <w:rsid w:val="00862868"/>
    <w:rsid w:val="00863526"/>
    <w:rsid w:val="00864D06"/>
    <w:rsid w:val="008657DF"/>
    <w:rsid w:val="00866262"/>
    <w:rsid w:val="00871288"/>
    <w:rsid w:val="00872F04"/>
    <w:rsid w:val="008741ED"/>
    <w:rsid w:val="0087454A"/>
    <w:rsid w:val="0087612A"/>
    <w:rsid w:val="0087645C"/>
    <w:rsid w:val="00877431"/>
    <w:rsid w:val="008824A1"/>
    <w:rsid w:val="00884B14"/>
    <w:rsid w:val="00884E3F"/>
    <w:rsid w:val="008861D4"/>
    <w:rsid w:val="008951BC"/>
    <w:rsid w:val="00897287"/>
    <w:rsid w:val="008A103E"/>
    <w:rsid w:val="008A3931"/>
    <w:rsid w:val="008A6834"/>
    <w:rsid w:val="008B06A1"/>
    <w:rsid w:val="008B118A"/>
    <w:rsid w:val="008B19ED"/>
    <w:rsid w:val="008B3C8B"/>
    <w:rsid w:val="008B4410"/>
    <w:rsid w:val="008B5887"/>
    <w:rsid w:val="008B5E7E"/>
    <w:rsid w:val="008B705D"/>
    <w:rsid w:val="008B7C19"/>
    <w:rsid w:val="008C23C2"/>
    <w:rsid w:val="008C2E84"/>
    <w:rsid w:val="008C425B"/>
    <w:rsid w:val="008C705E"/>
    <w:rsid w:val="008D1F23"/>
    <w:rsid w:val="008D2316"/>
    <w:rsid w:val="008D32CA"/>
    <w:rsid w:val="008D5D67"/>
    <w:rsid w:val="008D6B2B"/>
    <w:rsid w:val="008E6A21"/>
    <w:rsid w:val="008E6B98"/>
    <w:rsid w:val="008F0F88"/>
    <w:rsid w:val="008F1752"/>
    <w:rsid w:val="00901271"/>
    <w:rsid w:val="00901885"/>
    <w:rsid w:val="009025B4"/>
    <w:rsid w:val="00913D45"/>
    <w:rsid w:val="00914B16"/>
    <w:rsid w:val="009169F6"/>
    <w:rsid w:val="00917836"/>
    <w:rsid w:val="00921EA8"/>
    <w:rsid w:val="00922F8F"/>
    <w:rsid w:val="00924FF0"/>
    <w:rsid w:val="00927D61"/>
    <w:rsid w:val="00930320"/>
    <w:rsid w:val="0093071D"/>
    <w:rsid w:val="0093141B"/>
    <w:rsid w:val="009317F1"/>
    <w:rsid w:val="00932A76"/>
    <w:rsid w:val="009332B3"/>
    <w:rsid w:val="00933654"/>
    <w:rsid w:val="00933ADA"/>
    <w:rsid w:val="00935A35"/>
    <w:rsid w:val="00935EED"/>
    <w:rsid w:val="00940B81"/>
    <w:rsid w:val="009454A7"/>
    <w:rsid w:val="00945518"/>
    <w:rsid w:val="00950D3D"/>
    <w:rsid w:val="00950FAE"/>
    <w:rsid w:val="009510E0"/>
    <w:rsid w:val="009510FB"/>
    <w:rsid w:val="00954084"/>
    <w:rsid w:val="009546E1"/>
    <w:rsid w:val="00955BA6"/>
    <w:rsid w:val="0095638D"/>
    <w:rsid w:val="0095677D"/>
    <w:rsid w:val="00956972"/>
    <w:rsid w:val="009572C3"/>
    <w:rsid w:val="009609F8"/>
    <w:rsid w:val="009643F6"/>
    <w:rsid w:val="009660C0"/>
    <w:rsid w:val="009661BF"/>
    <w:rsid w:val="009678A8"/>
    <w:rsid w:val="00970547"/>
    <w:rsid w:val="00971B1F"/>
    <w:rsid w:val="00982A68"/>
    <w:rsid w:val="00982F3C"/>
    <w:rsid w:val="00985F3F"/>
    <w:rsid w:val="00987279"/>
    <w:rsid w:val="009875E4"/>
    <w:rsid w:val="009908AF"/>
    <w:rsid w:val="00991516"/>
    <w:rsid w:val="00991B08"/>
    <w:rsid w:val="00993B09"/>
    <w:rsid w:val="00997403"/>
    <w:rsid w:val="009A296E"/>
    <w:rsid w:val="009A2CF8"/>
    <w:rsid w:val="009A3144"/>
    <w:rsid w:val="009A37F4"/>
    <w:rsid w:val="009A4C13"/>
    <w:rsid w:val="009B0D75"/>
    <w:rsid w:val="009B3452"/>
    <w:rsid w:val="009B43CE"/>
    <w:rsid w:val="009B51CD"/>
    <w:rsid w:val="009B63A3"/>
    <w:rsid w:val="009B67BD"/>
    <w:rsid w:val="009C0DD8"/>
    <w:rsid w:val="009C149D"/>
    <w:rsid w:val="009C330F"/>
    <w:rsid w:val="009C5051"/>
    <w:rsid w:val="009C523C"/>
    <w:rsid w:val="009C6C94"/>
    <w:rsid w:val="009C7B85"/>
    <w:rsid w:val="009D2535"/>
    <w:rsid w:val="009D3949"/>
    <w:rsid w:val="009D3B1E"/>
    <w:rsid w:val="009D6919"/>
    <w:rsid w:val="009E0010"/>
    <w:rsid w:val="009E08BC"/>
    <w:rsid w:val="009E175F"/>
    <w:rsid w:val="009E38AF"/>
    <w:rsid w:val="009E3F40"/>
    <w:rsid w:val="009E4F73"/>
    <w:rsid w:val="009E521E"/>
    <w:rsid w:val="009E579D"/>
    <w:rsid w:val="009E5981"/>
    <w:rsid w:val="009E6086"/>
    <w:rsid w:val="009E6DDF"/>
    <w:rsid w:val="009E7693"/>
    <w:rsid w:val="009E7C78"/>
    <w:rsid w:val="009F1976"/>
    <w:rsid w:val="009F2975"/>
    <w:rsid w:val="009F2B08"/>
    <w:rsid w:val="009F479B"/>
    <w:rsid w:val="009F7877"/>
    <w:rsid w:val="009F7C93"/>
    <w:rsid w:val="00A00976"/>
    <w:rsid w:val="00A021C6"/>
    <w:rsid w:val="00A04E49"/>
    <w:rsid w:val="00A1095B"/>
    <w:rsid w:val="00A1095C"/>
    <w:rsid w:val="00A11A28"/>
    <w:rsid w:val="00A12E11"/>
    <w:rsid w:val="00A12EFB"/>
    <w:rsid w:val="00A13FC3"/>
    <w:rsid w:val="00A15263"/>
    <w:rsid w:val="00A22939"/>
    <w:rsid w:val="00A237A2"/>
    <w:rsid w:val="00A2390D"/>
    <w:rsid w:val="00A26169"/>
    <w:rsid w:val="00A304DD"/>
    <w:rsid w:val="00A34B22"/>
    <w:rsid w:val="00A3639E"/>
    <w:rsid w:val="00A36473"/>
    <w:rsid w:val="00A367BE"/>
    <w:rsid w:val="00A36D56"/>
    <w:rsid w:val="00A422A7"/>
    <w:rsid w:val="00A423E2"/>
    <w:rsid w:val="00A42B7E"/>
    <w:rsid w:val="00A433F3"/>
    <w:rsid w:val="00A434C4"/>
    <w:rsid w:val="00A43920"/>
    <w:rsid w:val="00A468B0"/>
    <w:rsid w:val="00A536C3"/>
    <w:rsid w:val="00A53E94"/>
    <w:rsid w:val="00A55253"/>
    <w:rsid w:val="00A55604"/>
    <w:rsid w:val="00A6026A"/>
    <w:rsid w:val="00A60575"/>
    <w:rsid w:val="00A61A1D"/>
    <w:rsid w:val="00A63166"/>
    <w:rsid w:val="00A67586"/>
    <w:rsid w:val="00A67BB4"/>
    <w:rsid w:val="00A716AE"/>
    <w:rsid w:val="00A72C2E"/>
    <w:rsid w:val="00A73929"/>
    <w:rsid w:val="00A73C5C"/>
    <w:rsid w:val="00A73EBF"/>
    <w:rsid w:val="00A74E63"/>
    <w:rsid w:val="00A74F70"/>
    <w:rsid w:val="00A75168"/>
    <w:rsid w:val="00A75938"/>
    <w:rsid w:val="00A77B11"/>
    <w:rsid w:val="00A80F51"/>
    <w:rsid w:val="00A82222"/>
    <w:rsid w:val="00A82F53"/>
    <w:rsid w:val="00A83185"/>
    <w:rsid w:val="00A84B8E"/>
    <w:rsid w:val="00A85684"/>
    <w:rsid w:val="00A877B1"/>
    <w:rsid w:val="00A87D4B"/>
    <w:rsid w:val="00A93AE3"/>
    <w:rsid w:val="00A93B7E"/>
    <w:rsid w:val="00A9578D"/>
    <w:rsid w:val="00A966F8"/>
    <w:rsid w:val="00A97261"/>
    <w:rsid w:val="00AA1541"/>
    <w:rsid w:val="00AA177D"/>
    <w:rsid w:val="00AA2F4F"/>
    <w:rsid w:val="00AA3F5C"/>
    <w:rsid w:val="00AA44BC"/>
    <w:rsid w:val="00AA51E7"/>
    <w:rsid w:val="00AA59EF"/>
    <w:rsid w:val="00AB0149"/>
    <w:rsid w:val="00AB0E6A"/>
    <w:rsid w:val="00AB1AD0"/>
    <w:rsid w:val="00AB29A4"/>
    <w:rsid w:val="00AB4A29"/>
    <w:rsid w:val="00AB7650"/>
    <w:rsid w:val="00AC098A"/>
    <w:rsid w:val="00AC30A9"/>
    <w:rsid w:val="00AC3E71"/>
    <w:rsid w:val="00AC798D"/>
    <w:rsid w:val="00AC79D2"/>
    <w:rsid w:val="00AD309F"/>
    <w:rsid w:val="00AD53E3"/>
    <w:rsid w:val="00AE0BAB"/>
    <w:rsid w:val="00AE3528"/>
    <w:rsid w:val="00AE36AF"/>
    <w:rsid w:val="00AE5F13"/>
    <w:rsid w:val="00AE64BD"/>
    <w:rsid w:val="00AE6C44"/>
    <w:rsid w:val="00AE6EBD"/>
    <w:rsid w:val="00AF0033"/>
    <w:rsid w:val="00AF12A1"/>
    <w:rsid w:val="00AF1880"/>
    <w:rsid w:val="00AF50AD"/>
    <w:rsid w:val="00AF5611"/>
    <w:rsid w:val="00AF6383"/>
    <w:rsid w:val="00AF7764"/>
    <w:rsid w:val="00B00C72"/>
    <w:rsid w:val="00B033C8"/>
    <w:rsid w:val="00B037EF"/>
    <w:rsid w:val="00B039C6"/>
    <w:rsid w:val="00B06E47"/>
    <w:rsid w:val="00B1037C"/>
    <w:rsid w:val="00B10FAC"/>
    <w:rsid w:val="00B14721"/>
    <w:rsid w:val="00B17E33"/>
    <w:rsid w:val="00B206F5"/>
    <w:rsid w:val="00B23BC3"/>
    <w:rsid w:val="00B244D9"/>
    <w:rsid w:val="00B25751"/>
    <w:rsid w:val="00B25C25"/>
    <w:rsid w:val="00B25F18"/>
    <w:rsid w:val="00B27120"/>
    <w:rsid w:val="00B27C2E"/>
    <w:rsid w:val="00B3055D"/>
    <w:rsid w:val="00B316CF"/>
    <w:rsid w:val="00B31A56"/>
    <w:rsid w:val="00B32F01"/>
    <w:rsid w:val="00B34FDB"/>
    <w:rsid w:val="00B3779F"/>
    <w:rsid w:val="00B40B0A"/>
    <w:rsid w:val="00B4211F"/>
    <w:rsid w:val="00B43429"/>
    <w:rsid w:val="00B44533"/>
    <w:rsid w:val="00B44D38"/>
    <w:rsid w:val="00B47EAB"/>
    <w:rsid w:val="00B50513"/>
    <w:rsid w:val="00B5051F"/>
    <w:rsid w:val="00B50A80"/>
    <w:rsid w:val="00B523CE"/>
    <w:rsid w:val="00B60980"/>
    <w:rsid w:val="00B60AB6"/>
    <w:rsid w:val="00B60C78"/>
    <w:rsid w:val="00B61039"/>
    <w:rsid w:val="00B670B6"/>
    <w:rsid w:val="00B735D3"/>
    <w:rsid w:val="00B759E7"/>
    <w:rsid w:val="00B8218F"/>
    <w:rsid w:val="00B83C0B"/>
    <w:rsid w:val="00B83CC0"/>
    <w:rsid w:val="00B841C5"/>
    <w:rsid w:val="00B87FDF"/>
    <w:rsid w:val="00B91011"/>
    <w:rsid w:val="00B93301"/>
    <w:rsid w:val="00B9423E"/>
    <w:rsid w:val="00B95831"/>
    <w:rsid w:val="00B95F8A"/>
    <w:rsid w:val="00B973C1"/>
    <w:rsid w:val="00BA04A7"/>
    <w:rsid w:val="00BA09DE"/>
    <w:rsid w:val="00BA229D"/>
    <w:rsid w:val="00BA2FA2"/>
    <w:rsid w:val="00BA4574"/>
    <w:rsid w:val="00BA7329"/>
    <w:rsid w:val="00BA7705"/>
    <w:rsid w:val="00BB02BB"/>
    <w:rsid w:val="00BB17A6"/>
    <w:rsid w:val="00BB2028"/>
    <w:rsid w:val="00BB28B5"/>
    <w:rsid w:val="00BB5569"/>
    <w:rsid w:val="00BB5BBB"/>
    <w:rsid w:val="00BB7F8D"/>
    <w:rsid w:val="00BC1F7D"/>
    <w:rsid w:val="00BC2709"/>
    <w:rsid w:val="00BC47C2"/>
    <w:rsid w:val="00BC5FAB"/>
    <w:rsid w:val="00BC6051"/>
    <w:rsid w:val="00BC6EB9"/>
    <w:rsid w:val="00BD0A7E"/>
    <w:rsid w:val="00BD1F71"/>
    <w:rsid w:val="00BD28AE"/>
    <w:rsid w:val="00BD3F0C"/>
    <w:rsid w:val="00BD407C"/>
    <w:rsid w:val="00BE363A"/>
    <w:rsid w:val="00BE5CB9"/>
    <w:rsid w:val="00BE64D6"/>
    <w:rsid w:val="00BF0921"/>
    <w:rsid w:val="00BF2681"/>
    <w:rsid w:val="00BF4A03"/>
    <w:rsid w:val="00BF62E9"/>
    <w:rsid w:val="00C002AC"/>
    <w:rsid w:val="00C002F4"/>
    <w:rsid w:val="00C026FD"/>
    <w:rsid w:val="00C03359"/>
    <w:rsid w:val="00C0684F"/>
    <w:rsid w:val="00C16C30"/>
    <w:rsid w:val="00C1749A"/>
    <w:rsid w:val="00C26DDE"/>
    <w:rsid w:val="00C32D54"/>
    <w:rsid w:val="00C32D86"/>
    <w:rsid w:val="00C3558A"/>
    <w:rsid w:val="00C35B7E"/>
    <w:rsid w:val="00C4078D"/>
    <w:rsid w:val="00C407F6"/>
    <w:rsid w:val="00C41871"/>
    <w:rsid w:val="00C44D29"/>
    <w:rsid w:val="00C45C68"/>
    <w:rsid w:val="00C514C8"/>
    <w:rsid w:val="00C5150F"/>
    <w:rsid w:val="00C51900"/>
    <w:rsid w:val="00C53DFA"/>
    <w:rsid w:val="00C635C1"/>
    <w:rsid w:val="00C64EFF"/>
    <w:rsid w:val="00C65017"/>
    <w:rsid w:val="00C70E3E"/>
    <w:rsid w:val="00C7560E"/>
    <w:rsid w:val="00C75B8A"/>
    <w:rsid w:val="00C7626E"/>
    <w:rsid w:val="00C776CD"/>
    <w:rsid w:val="00C77B1B"/>
    <w:rsid w:val="00C83471"/>
    <w:rsid w:val="00C836CF"/>
    <w:rsid w:val="00C84A1A"/>
    <w:rsid w:val="00C86889"/>
    <w:rsid w:val="00C923F5"/>
    <w:rsid w:val="00C93299"/>
    <w:rsid w:val="00C93EFE"/>
    <w:rsid w:val="00C94496"/>
    <w:rsid w:val="00C9517A"/>
    <w:rsid w:val="00C955E7"/>
    <w:rsid w:val="00C9608F"/>
    <w:rsid w:val="00C9747C"/>
    <w:rsid w:val="00CA50D6"/>
    <w:rsid w:val="00CA7DB8"/>
    <w:rsid w:val="00CB015A"/>
    <w:rsid w:val="00CB0217"/>
    <w:rsid w:val="00CB0AD2"/>
    <w:rsid w:val="00CB3066"/>
    <w:rsid w:val="00CB56E5"/>
    <w:rsid w:val="00CB650A"/>
    <w:rsid w:val="00CC2172"/>
    <w:rsid w:val="00CC2589"/>
    <w:rsid w:val="00CC275B"/>
    <w:rsid w:val="00CC32DC"/>
    <w:rsid w:val="00CC776B"/>
    <w:rsid w:val="00CD05D4"/>
    <w:rsid w:val="00CD1829"/>
    <w:rsid w:val="00CD320C"/>
    <w:rsid w:val="00CD4F09"/>
    <w:rsid w:val="00CD6C5D"/>
    <w:rsid w:val="00CD6D0C"/>
    <w:rsid w:val="00CE1C18"/>
    <w:rsid w:val="00CE1E11"/>
    <w:rsid w:val="00CE42B5"/>
    <w:rsid w:val="00CE458B"/>
    <w:rsid w:val="00CE4D18"/>
    <w:rsid w:val="00CE609B"/>
    <w:rsid w:val="00CF4CD7"/>
    <w:rsid w:val="00CF52EE"/>
    <w:rsid w:val="00CF56EC"/>
    <w:rsid w:val="00CF768F"/>
    <w:rsid w:val="00D00CE0"/>
    <w:rsid w:val="00D019E9"/>
    <w:rsid w:val="00D04F1A"/>
    <w:rsid w:val="00D060DB"/>
    <w:rsid w:val="00D0748F"/>
    <w:rsid w:val="00D14555"/>
    <w:rsid w:val="00D14D2F"/>
    <w:rsid w:val="00D210BB"/>
    <w:rsid w:val="00D269E6"/>
    <w:rsid w:val="00D30D74"/>
    <w:rsid w:val="00D319F1"/>
    <w:rsid w:val="00D31A9B"/>
    <w:rsid w:val="00D40CFB"/>
    <w:rsid w:val="00D4435C"/>
    <w:rsid w:val="00D44760"/>
    <w:rsid w:val="00D45CEC"/>
    <w:rsid w:val="00D45E9C"/>
    <w:rsid w:val="00D507A0"/>
    <w:rsid w:val="00D54DC5"/>
    <w:rsid w:val="00D60F07"/>
    <w:rsid w:val="00D61F2F"/>
    <w:rsid w:val="00D624C3"/>
    <w:rsid w:val="00D6344A"/>
    <w:rsid w:val="00D661BD"/>
    <w:rsid w:val="00D67535"/>
    <w:rsid w:val="00D67E0B"/>
    <w:rsid w:val="00D708E6"/>
    <w:rsid w:val="00D715C4"/>
    <w:rsid w:val="00D720DA"/>
    <w:rsid w:val="00D73C9C"/>
    <w:rsid w:val="00D7680B"/>
    <w:rsid w:val="00D76D09"/>
    <w:rsid w:val="00D807CA"/>
    <w:rsid w:val="00D830D8"/>
    <w:rsid w:val="00D83807"/>
    <w:rsid w:val="00D847FE"/>
    <w:rsid w:val="00D8512A"/>
    <w:rsid w:val="00D8551A"/>
    <w:rsid w:val="00D86AF3"/>
    <w:rsid w:val="00D87F37"/>
    <w:rsid w:val="00D91761"/>
    <w:rsid w:val="00D91DE5"/>
    <w:rsid w:val="00D928E0"/>
    <w:rsid w:val="00D9431E"/>
    <w:rsid w:val="00D94404"/>
    <w:rsid w:val="00D966CD"/>
    <w:rsid w:val="00DA04EA"/>
    <w:rsid w:val="00DA1946"/>
    <w:rsid w:val="00DA1CF7"/>
    <w:rsid w:val="00DA3485"/>
    <w:rsid w:val="00DA46CF"/>
    <w:rsid w:val="00DA66C7"/>
    <w:rsid w:val="00DA7A96"/>
    <w:rsid w:val="00DB2C5F"/>
    <w:rsid w:val="00DB6CE1"/>
    <w:rsid w:val="00DB6E79"/>
    <w:rsid w:val="00DC29E2"/>
    <w:rsid w:val="00DC300A"/>
    <w:rsid w:val="00DC41FE"/>
    <w:rsid w:val="00DC4AA9"/>
    <w:rsid w:val="00DC5CD8"/>
    <w:rsid w:val="00DD00EE"/>
    <w:rsid w:val="00DD0CCF"/>
    <w:rsid w:val="00DD0DC2"/>
    <w:rsid w:val="00DD1D62"/>
    <w:rsid w:val="00DD1F49"/>
    <w:rsid w:val="00DD2351"/>
    <w:rsid w:val="00DD2FA2"/>
    <w:rsid w:val="00DD3D65"/>
    <w:rsid w:val="00DD5FD0"/>
    <w:rsid w:val="00DD7416"/>
    <w:rsid w:val="00DD76E8"/>
    <w:rsid w:val="00DD7A19"/>
    <w:rsid w:val="00DE122A"/>
    <w:rsid w:val="00DE13AF"/>
    <w:rsid w:val="00DE24D2"/>
    <w:rsid w:val="00DF035C"/>
    <w:rsid w:val="00DF05C9"/>
    <w:rsid w:val="00DF3BA8"/>
    <w:rsid w:val="00DF7644"/>
    <w:rsid w:val="00E001B0"/>
    <w:rsid w:val="00E00328"/>
    <w:rsid w:val="00E05F79"/>
    <w:rsid w:val="00E064CD"/>
    <w:rsid w:val="00E066AC"/>
    <w:rsid w:val="00E06AB5"/>
    <w:rsid w:val="00E06CDF"/>
    <w:rsid w:val="00E072F3"/>
    <w:rsid w:val="00E13727"/>
    <w:rsid w:val="00E14724"/>
    <w:rsid w:val="00E15574"/>
    <w:rsid w:val="00E213F2"/>
    <w:rsid w:val="00E2228C"/>
    <w:rsid w:val="00E26A31"/>
    <w:rsid w:val="00E335E4"/>
    <w:rsid w:val="00E33E2F"/>
    <w:rsid w:val="00E37A03"/>
    <w:rsid w:val="00E4413C"/>
    <w:rsid w:val="00E471CB"/>
    <w:rsid w:val="00E472E2"/>
    <w:rsid w:val="00E47958"/>
    <w:rsid w:val="00E533B9"/>
    <w:rsid w:val="00E53BB0"/>
    <w:rsid w:val="00E53D76"/>
    <w:rsid w:val="00E55938"/>
    <w:rsid w:val="00E620E2"/>
    <w:rsid w:val="00E62310"/>
    <w:rsid w:val="00E63D29"/>
    <w:rsid w:val="00E6657F"/>
    <w:rsid w:val="00E702F5"/>
    <w:rsid w:val="00E721F7"/>
    <w:rsid w:val="00E73046"/>
    <w:rsid w:val="00E73F66"/>
    <w:rsid w:val="00E75FA3"/>
    <w:rsid w:val="00E767B9"/>
    <w:rsid w:val="00E777AD"/>
    <w:rsid w:val="00E7796E"/>
    <w:rsid w:val="00E80231"/>
    <w:rsid w:val="00E81E26"/>
    <w:rsid w:val="00E84BD3"/>
    <w:rsid w:val="00E84DA5"/>
    <w:rsid w:val="00E90DAE"/>
    <w:rsid w:val="00E923C2"/>
    <w:rsid w:val="00E92A37"/>
    <w:rsid w:val="00E93B2F"/>
    <w:rsid w:val="00E94C14"/>
    <w:rsid w:val="00EA0C3D"/>
    <w:rsid w:val="00EA3BF3"/>
    <w:rsid w:val="00EA46FF"/>
    <w:rsid w:val="00EA48A9"/>
    <w:rsid w:val="00EA64B9"/>
    <w:rsid w:val="00EB0DD2"/>
    <w:rsid w:val="00EB12E3"/>
    <w:rsid w:val="00EB2680"/>
    <w:rsid w:val="00EB32D9"/>
    <w:rsid w:val="00EB3312"/>
    <w:rsid w:val="00EB3A11"/>
    <w:rsid w:val="00EB460A"/>
    <w:rsid w:val="00EB6D71"/>
    <w:rsid w:val="00EB7977"/>
    <w:rsid w:val="00EC0175"/>
    <w:rsid w:val="00EC08F3"/>
    <w:rsid w:val="00EC0F50"/>
    <w:rsid w:val="00EC11B9"/>
    <w:rsid w:val="00EC5574"/>
    <w:rsid w:val="00EC5BA5"/>
    <w:rsid w:val="00EC66A9"/>
    <w:rsid w:val="00ED012F"/>
    <w:rsid w:val="00ED02C2"/>
    <w:rsid w:val="00ED1475"/>
    <w:rsid w:val="00ED593F"/>
    <w:rsid w:val="00ED5A1D"/>
    <w:rsid w:val="00ED61DE"/>
    <w:rsid w:val="00EE2732"/>
    <w:rsid w:val="00EE53A7"/>
    <w:rsid w:val="00EE6AC6"/>
    <w:rsid w:val="00EE6E07"/>
    <w:rsid w:val="00EE7412"/>
    <w:rsid w:val="00EE75D2"/>
    <w:rsid w:val="00EF11C1"/>
    <w:rsid w:val="00EF1582"/>
    <w:rsid w:val="00EF1669"/>
    <w:rsid w:val="00EF3424"/>
    <w:rsid w:val="00EF376C"/>
    <w:rsid w:val="00EF4550"/>
    <w:rsid w:val="00F01B8D"/>
    <w:rsid w:val="00F03AC3"/>
    <w:rsid w:val="00F051D6"/>
    <w:rsid w:val="00F05C32"/>
    <w:rsid w:val="00F0686D"/>
    <w:rsid w:val="00F122E2"/>
    <w:rsid w:val="00F16141"/>
    <w:rsid w:val="00F16C4B"/>
    <w:rsid w:val="00F21DF1"/>
    <w:rsid w:val="00F2348A"/>
    <w:rsid w:val="00F24EFA"/>
    <w:rsid w:val="00F264F3"/>
    <w:rsid w:val="00F3175F"/>
    <w:rsid w:val="00F3531B"/>
    <w:rsid w:val="00F412EE"/>
    <w:rsid w:val="00F415FC"/>
    <w:rsid w:val="00F41B96"/>
    <w:rsid w:val="00F42438"/>
    <w:rsid w:val="00F429B8"/>
    <w:rsid w:val="00F42DA6"/>
    <w:rsid w:val="00F43C6A"/>
    <w:rsid w:val="00F45593"/>
    <w:rsid w:val="00F46866"/>
    <w:rsid w:val="00F470FA"/>
    <w:rsid w:val="00F56BF1"/>
    <w:rsid w:val="00F6099E"/>
    <w:rsid w:val="00F610D0"/>
    <w:rsid w:val="00F6189D"/>
    <w:rsid w:val="00F63F21"/>
    <w:rsid w:val="00F64160"/>
    <w:rsid w:val="00F65C24"/>
    <w:rsid w:val="00F709BB"/>
    <w:rsid w:val="00F752D5"/>
    <w:rsid w:val="00F76129"/>
    <w:rsid w:val="00F7741F"/>
    <w:rsid w:val="00F778F9"/>
    <w:rsid w:val="00F8090B"/>
    <w:rsid w:val="00F85107"/>
    <w:rsid w:val="00F85569"/>
    <w:rsid w:val="00F863F8"/>
    <w:rsid w:val="00F90118"/>
    <w:rsid w:val="00F90FE6"/>
    <w:rsid w:val="00F92084"/>
    <w:rsid w:val="00F92F4C"/>
    <w:rsid w:val="00F933EA"/>
    <w:rsid w:val="00F9515A"/>
    <w:rsid w:val="00FA01A3"/>
    <w:rsid w:val="00FA01B7"/>
    <w:rsid w:val="00FA09D1"/>
    <w:rsid w:val="00FA0DC1"/>
    <w:rsid w:val="00FA4030"/>
    <w:rsid w:val="00FA5809"/>
    <w:rsid w:val="00FA6622"/>
    <w:rsid w:val="00FA73ED"/>
    <w:rsid w:val="00FB19B2"/>
    <w:rsid w:val="00FB4F4D"/>
    <w:rsid w:val="00FC0269"/>
    <w:rsid w:val="00FC07E5"/>
    <w:rsid w:val="00FC1250"/>
    <w:rsid w:val="00FC126F"/>
    <w:rsid w:val="00FC4C2C"/>
    <w:rsid w:val="00FC6D05"/>
    <w:rsid w:val="00FC6E67"/>
    <w:rsid w:val="00FD06B2"/>
    <w:rsid w:val="00FD1E74"/>
    <w:rsid w:val="00FD2D2F"/>
    <w:rsid w:val="00FD3D3B"/>
    <w:rsid w:val="00FD3F4A"/>
    <w:rsid w:val="00FE0CBD"/>
    <w:rsid w:val="00FE6CC9"/>
    <w:rsid w:val="00FE77C6"/>
    <w:rsid w:val="00FF0B48"/>
    <w:rsid w:val="00FF15C8"/>
    <w:rsid w:val="00FF1C38"/>
    <w:rsid w:val="00FF277D"/>
    <w:rsid w:val="00FF284E"/>
    <w:rsid w:val="00FF3170"/>
    <w:rsid w:val="00FF334A"/>
    <w:rsid w:val="00FF35BF"/>
    <w:rsid w:val="00FF4CC5"/>
    <w:rsid w:val="00FF7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07E5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7036B"/>
    <w:pPr>
      <w:outlineLvl w:val="1"/>
    </w:pPr>
    <w:rPr>
      <w:color w:val="538135" w:themeColor="accent6" w:themeShade="BF"/>
      <w:lang w:val="en-US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13701"/>
    <w:pPr>
      <w:outlineLvl w:val="2"/>
    </w:pPr>
    <w:rPr>
      <w:color w:val="C45911" w:themeColor="accent2" w:themeShade="BF"/>
    </w:rPr>
  </w:style>
  <w:style w:type="paragraph" w:styleId="Heading4">
    <w:name w:val="heading 4"/>
    <w:aliases w:val="Image Font"/>
    <w:basedOn w:val="Normal"/>
    <w:next w:val="Normal"/>
    <w:link w:val="Heading4Char"/>
    <w:uiPriority w:val="9"/>
    <w:unhideWhenUsed/>
    <w:rsid w:val="005C2318"/>
    <w:pPr>
      <w:spacing w:line="276" w:lineRule="auto"/>
      <w:jc w:val="center"/>
      <w:outlineLvl w:val="3"/>
    </w:pPr>
    <w:rPr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2E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07E5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47036B"/>
    <w:rPr>
      <w:rFonts w:ascii="Segoe UI" w:eastAsiaTheme="majorEastAsia" w:hAnsi="Segoe UI" w:cstheme="minorHAnsi"/>
      <w:noProof/>
      <w:color w:val="538135" w:themeColor="accent6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413701"/>
    <w:rPr>
      <w:rFonts w:ascii="Segoe UI" w:eastAsiaTheme="majorEastAsia" w:hAnsi="Segoe UI" w:cstheme="minorHAnsi"/>
      <w:noProof/>
      <w:color w:val="C45911" w:themeColor="accent2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4E572D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E572D"/>
    <w:rPr>
      <w:rFonts w:ascii="Segoe UI" w:hAnsi="Segoe UI" w:cs="Segoe UI"/>
      <w:i/>
      <w:iCs/>
      <w:noProof/>
      <w:color w:val="404040" w:themeColor="text1" w:themeTint="BF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592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592E"/>
    <w:rPr>
      <w:rFonts w:ascii="Segoe UI" w:hAnsi="Segoe UI" w:cs="Segoe UI"/>
      <w:i/>
      <w:iCs/>
      <w:noProof/>
      <w:color w:val="4472C4" w:themeColor="accent1"/>
      <w:lang w:val="en-GB"/>
    </w:rPr>
  </w:style>
  <w:style w:type="paragraph" w:styleId="NormalWeb">
    <w:name w:val="Normal (Web)"/>
    <w:basedOn w:val="Normal"/>
    <w:uiPriority w:val="99"/>
    <w:unhideWhenUsed/>
    <w:rsid w:val="00621A1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621A12"/>
    <w:rPr>
      <w:b/>
      <w:bCs/>
    </w:rPr>
  </w:style>
  <w:style w:type="character" w:customStyle="1" w:styleId="Heading4Char">
    <w:name w:val="Heading 4 Char"/>
    <w:aliases w:val="Image Font Char"/>
    <w:basedOn w:val="DefaultParagraphFont"/>
    <w:link w:val="Heading4"/>
    <w:uiPriority w:val="9"/>
    <w:rsid w:val="005C2318"/>
    <w:rPr>
      <w:rFonts w:ascii="Segoe UI" w:hAnsi="Segoe UI" w:cs="Segoe UI"/>
      <w:i/>
      <w:noProof/>
      <w:lang w:val="en-GB"/>
    </w:rPr>
  </w:style>
  <w:style w:type="paragraph" w:styleId="NoSpacing">
    <w:name w:val="No Spacing"/>
    <w:next w:val="paragraph"/>
    <w:uiPriority w:val="1"/>
    <w:qFormat/>
    <w:rsid w:val="00DB6CE1"/>
    <w:pPr>
      <w:spacing w:after="0" w:line="240" w:lineRule="auto"/>
      <w:jc w:val="both"/>
    </w:pPr>
    <w:rPr>
      <w:rFonts w:ascii="Segoe UI" w:hAnsi="Segoe UI" w:cs="Segoe UI"/>
      <w:noProof/>
      <w:lang w:val="en-GB"/>
    </w:rPr>
  </w:style>
  <w:style w:type="paragraph" w:customStyle="1" w:styleId="paragraph">
    <w:name w:val="paragraph"/>
    <w:basedOn w:val="Normal"/>
    <w:rsid w:val="00E33E2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E33E2F"/>
  </w:style>
  <w:style w:type="character" w:customStyle="1" w:styleId="eop">
    <w:name w:val="eop"/>
    <w:basedOn w:val="DefaultParagraphFont"/>
    <w:rsid w:val="00E33E2F"/>
  </w:style>
  <w:style w:type="character" w:styleId="SubtleReference">
    <w:name w:val="Subtle Reference"/>
    <w:basedOn w:val="DefaultParagraphFont"/>
    <w:uiPriority w:val="31"/>
    <w:qFormat/>
    <w:rsid w:val="00BA4574"/>
    <w:rPr>
      <w:smallCaps/>
      <w:color w:val="5A5A5A" w:themeColor="text1" w:themeTint="A5"/>
    </w:rPr>
  </w:style>
  <w:style w:type="character" w:styleId="Emphasis">
    <w:name w:val="Emphasis"/>
    <w:basedOn w:val="DefaultParagraphFont"/>
    <w:uiPriority w:val="20"/>
    <w:qFormat/>
    <w:rsid w:val="005D49C6"/>
    <w:rPr>
      <w:i/>
      <w:iCs/>
    </w:rPr>
  </w:style>
  <w:style w:type="character" w:customStyle="1" w:styleId="notion-enable-hover">
    <w:name w:val="notion-enable-hover"/>
    <w:basedOn w:val="DefaultParagraphFont"/>
    <w:rsid w:val="00445B9B"/>
  </w:style>
  <w:style w:type="character" w:customStyle="1" w:styleId="link-annotation-unknown-block-id-1972811844">
    <w:name w:val="link-annotation-unknown-block-id-1972811844"/>
    <w:basedOn w:val="DefaultParagraphFont"/>
    <w:rsid w:val="00DA46CF"/>
  </w:style>
  <w:style w:type="character" w:customStyle="1" w:styleId="link-annotation-unknown-block-id--2029286065">
    <w:name w:val="link-annotation-unknown-block-id--2029286065"/>
    <w:basedOn w:val="DefaultParagraphFont"/>
    <w:rsid w:val="002C101B"/>
  </w:style>
  <w:style w:type="character" w:customStyle="1" w:styleId="scxw81366374">
    <w:name w:val="scxw81366374"/>
    <w:basedOn w:val="DefaultParagraphFont"/>
    <w:rsid w:val="0018335E"/>
  </w:style>
  <w:style w:type="character" w:customStyle="1" w:styleId="Heading5Char">
    <w:name w:val="Heading 5 Char"/>
    <w:basedOn w:val="DefaultParagraphFont"/>
    <w:link w:val="Heading5"/>
    <w:uiPriority w:val="9"/>
    <w:rsid w:val="00A12E11"/>
    <w:rPr>
      <w:rFonts w:asciiTheme="majorHAnsi" w:eastAsiaTheme="majorEastAsia" w:hAnsiTheme="majorHAnsi" w:cstheme="majorBidi"/>
      <w:noProof/>
      <w:color w:val="2F5496" w:themeColor="accent1" w:themeShade="BF"/>
      <w:lang w:val="en-GB"/>
    </w:rPr>
  </w:style>
  <w:style w:type="paragraph" w:customStyle="1" w:styleId="Style1">
    <w:name w:val="Style1"/>
    <w:basedOn w:val="Heading4"/>
    <w:link w:val="Style1Char"/>
    <w:qFormat/>
    <w:rsid w:val="00342ED7"/>
    <w:pPr>
      <w:tabs>
        <w:tab w:val="right" w:leader="dot" w:pos="9350"/>
      </w:tabs>
    </w:pPr>
  </w:style>
  <w:style w:type="character" w:customStyle="1" w:styleId="Style1Char">
    <w:name w:val="Style1 Char"/>
    <w:basedOn w:val="Heading4Char"/>
    <w:link w:val="Style1"/>
    <w:rsid w:val="00342ED7"/>
    <w:rPr>
      <w:rFonts w:ascii="Segoe UI" w:hAnsi="Segoe UI" w:cs="Segoe UI"/>
      <w:i/>
      <w:noProof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3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3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1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3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3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045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8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2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4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0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5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5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44920-8EEF-45E8-AE56-D59E5EB5A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5</TotalTime>
  <Pages>11</Pages>
  <Words>1040</Words>
  <Characters>592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328</cp:revision>
  <cp:lastPrinted>2021-06-11T18:34:00Z</cp:lastPrinted>
  <dcterms:created xsi:type="dcterms:W3CDTF">2022-06-16T08:36:00Z</dcterms:created>
  <dcterms:modified xsi:type="dcterms:W3CDTF">2022-09-16T18:47:00Z</dcterms:modified>
</cp:coreProperties>
</file>